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3E633C" w14:textId="67124233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  <w:b/>
          <w:color w:val="0070C0"/>
        </w:rPr>
        <w:t>Assignment Name</w:t>
      </w:r>
      <w:r w:rsidRPr="00CC4CF1">
        <w:rPr>
          <w:rFonts w:ascii="Arial" w:hAnsi="Arial" w:cs="Arial"/>
        </w:rPr>
        <w:t xml:space="preserve">:  </w:t>
      </w:r>
      <w:r w:rsidRPr="00CC4CF1">
        <w:rPr>
          <w:rFonts w:ascii="Arial" w:hAnsi="Arial" w:cs="Arial"/>
          <w:b/>
        </w:rPr>
        <w:t>Lab</w:t>
      </w:r>
      <w:r w:rsidR="00D94B48" w:rsidRPr="00CC4CF1">
        <w:rPr>
          <w:rFonts w:ascii="Arial" w:hAnsi="Arial" w:cs="Arial"/>
          <w:b/>
        </w:rPr>
        <w:t>5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(</w:t>
      </w:r>
      <w:r w:rsidR="007E37E6" w:rsidRPr="00CC4CF1">
        <w:rPr>
          <w:rFonts w:ascii="Arial" w:hAnsi="Arial" w:cs="Arial"/>
          <w:b/>
        </w:rPr>
        <w:t>IPO, Design, Trace</w:t>
      </w:r>
      <w:r w:rsidRPr="00CC4CF1">
        <w:rPr>
          <w:rFonts w:ascii="Arial" w:hAnsi="Arial" w:cs="Arial"/>
          <w:b/>
        </w:rPr>
        <w:t>)</w:t>
      </w:r>
    </w:p>
    <w:p w14:paraId="2D719D8F" w14:textId="35D7725B" w:rsidR="00A369F1" w:rsidRPr="00CC4CF1" w:rsidRDefault="00A369F1" w:rsidP="00A369F1">
      <w:pPr>
        <w:rPr>
          <w:rFonts w:ascii="Arial" w:hAnsi="Arial" w:cs="Arial"/>
          <w:b/>
          <w:color w:val="FF0000"/>
        </w:rPr>
      </w:pPr>
      <w:r w:rsidRPr="00CC4CF1">
        <w:rPr>
          <w:rFonts w:ascii="Arial" w:hAnsi="Arial" w:cs="Arial"/>
          <w:b/>
          <w:color w:val="0070C0"/>
        </w:rPr>
        <w:t>Due date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</w:t>
      </w:r>
      <w:r w:rsidR="00F81230" w:rsidRPr="00CC4CF1">
        <w:rPr>
          <w:rFonts w:ascii="Arial" w:hAnsi="Arial" w:cs="Arial"/>
          <w:b/>
          <w:color w:val="FF0000"/>
        </w:rPr>
        <w:t>10</w:t>
      </w:r>
      <w:r w:rsidRPr="00CC4CF1">
        <w:rPr>
          <w:rFonts w:ascii="Arial" w:hAnsi="Arial" w:cs="Arial"/>
          <w:b/>
          <w:color w:val="FF0000"/>
        </w:rPr>
        <w:t>/</w:t>
      </w:r>
      <w:r w:rsidR="00DB78F3" w:rsidRPr="00CC4CF1">
        <w:rPr>
          <w:rFonts w:ascii="Arial" w:hAnsi="Arial" w:cs="Arial"/>
          <w:b/>
          <w:color w:val="FF0000"/>
        </w:rPr>
        <w:t>1</w:t>
      </w:r>
      <w:r w:rsidR="00F81230" w:rsidRPr="00CC4CF1">
        <w:rPr>
          <w:rFonts w:ascii="Arial" w:hAnsi="Arial" w:cs="Arial"/>
          <w:b/>
          <w:color w:val="FF0000"/>
        </w:rPr>
        <w:t>2</w:t>
      </w:r>
      <w:r w:rsidRPr="00CC4CF1">
        <w:rPr>
          <w:rFonts w:ascii="Arial" w:hAnsi="Arial" w:cs="Arial"/>
          <w:b/>
          <w:color w:val="FF0000"/>
        </w:rPr>
        <w:t>/202</w:t>
      </w:r>
      <w:r w:rsidR="00DC70DA" w:rsidRPr="00CC4CF1">
        <w:rPr>
          <w:rFonts w:ascii="Arial" w:hAnsi="Arial" w:cs="Arial"/>
          <w:b/>
          <w:color w:val="FF0000"/>
        </w:rPr>
        <w:t>2</w:t>
      </w:r>
      <w:r w:rsidR="00FA09C0" w:rsidRPr="00CC4CF1">
        <w:rPr>
          <w:rFonts w:ascii="Arial" w:hAnsi="Arial" w:cs="Arial"/>
          <w:b/>
          <w:color w:val="FF0000"/>
        </w:rPr>
        <w:t xml:space="preserve">, </w:t>
      </w:r>
      <w:r w:rsidR="00113FE9" w:rsidRPr="00CC4CF1">
        <w:rPr>
          <w:rFonts w:ascii="Arial" w:hAnsi="Arial" w:cs="Arial"/>
          <w:b/>
          <w:color w:val="FF0000"/>
        </w:rPr>
        <w:t>by</w:t>
      </w:r>
      <w:r w:rsidR="00FA09C0" w:rsidRPr="00CC4CF1">
        <w:rPr>
          <w:rFonts w:ascii="Arial" w:hAnsi="Arial" w:cs="Arial"/>
          <w:b/>
          <w:color w:val="FF0000"/>
        </w:rPr>
        <w:t xml:space="preserve"> 1</w:t>
      </w:r>
      <w:r w:rsidR="005A3421" w:rsidRPr="00CC4CF1">
        <w:rPr>
          <w:rFonts w:ascii="Arial" w:hAnsi="Arial" w:cs="Arial"/>
          <w:b/>
          <w:color w:val="FF0000"/>
        </w:rPr>
        <w:t>1</w:t>
      </w:r>
      <w:r w:rsidR="00FA09C0" w:rsidRPr="00CC4CF1">
        <w:rPr>
          <w:rFonts w:ascii="Arial" w:hAnsi="Arial" w:cs="Arial"/>
          <w:b/>
          <w:color w:val="FF0000"/>
        </w:rPr>
        <w:t>:00 a</w:t>
      </w:r>
      <w:r w:rsidR="007B5130" w:rsidRPr="00CC4CF1">
        <w:rPr>
          <w:rFonts w:ascii="Arial" w:hAnsi="Arial" w:cs="Arial"/>
          <w:b/>
          <w:color w:val="FF0000"/>
        </w:rPr>
        <w:t>m.</w:t>
      </w:r>
    </w:p>
    <w:p w14:paraId="4B9C4A14" w14:textId="6618ACA0" w:rsidR="00CE6992" w:rsidRPr="00CC4CF1" w:rsidRDefault="00CE6992" w:rsidP="00A369F1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t xml:space="preserve">Grade for assignment: </w:t>
      </w:r>
      <w:r w:rsidR="00A24FA2" w:rsidRPr="00CC4CF1">
        <w:rPr>
          <w:rFonts w:ascii="Arial" w:hAnsi="Arial" w:cs="Arial"/>
          <w:b/>
        </w:rPr>
        <w:t>3</w:t>
      </w:r>
      <w:r w:rsidRPr="00CC4CF1">
        <w:rPr>
          <w:rFonts w:ascii="Arial" w:hAnsi="Arial" w:cs="Arial"/>
          <w:b/>
        </w:rPr>
        <w:t>0</w:t>
      </w:r>
      <w:r w:rsidRPr="00CC4CF1">
        <w:rPr>
          <w:rFonts w:ascii="Arial" w:hAnsi="Arial" w:cs="Arial"/>
        </w:rPr>
        <w:t xml:space="preserve"> points</w:t>
      </w:r>
    </w:p>
    <w:p w14:paraId="3E323378" w14:textId="6E1A0D0A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  <w:b/>
          <w:color w:val="0070C0"/>
        </w:rPr>
        <w:t>Purpose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</w:t>
      </w:r>
      <w:r w:rsidR="00B92049" w:rsidRPr="00CC4CF1">
        <w:rPr>
          <w:rFonts w:ascii="Arial" w:hAnsi="Arial" w:cs="Arial"/>
        </w:rPr>
        <w:t>O</w:t>
      </w:r>
      <w:r w:rsidRPr="00CC4CF1">
        <w:rPr>
          <w:rFonts w:ascii="Arial" w:hAnsi="Arial" w:cs="Arial"/>
        </w:rPr>
        <w:t xml:space="preserve">btain experience in </w:t>
      </w:r>
      <w:r w:rsidR="003809C8" w:rsidRPr="00CC4CF1">
        <w:rPr>
          <w:rFonts w:ascii="Arial" w:hAnsi="Arial" w:cs="Arial"/>
        </w:rPr>
        <w:t xml:space="preserve">analysis </w:t>
      </w:r>
      <w:r w:rsidR="00223941" w:rsidRPr="00CC4CF1">
        <w:rPr>
          <w:rFonts w:ascii="Arial" w:hAnsi="Arial" w:cs="Arial"/>
        </w:rPr>
        <w:t>using</w:t>
      </w:r>
      <w:r w:rsidR="003809C8" w:rsidRPr="00CC4CF1">
        <w:rPr>
          <w:rFonts w:ascii="Arial" w:hAnsi="Arial" w:cs="Arial"/>
        </w:rPr>
        <w:t xml:space="preserve"> the Input Process Output (IPO) </w:t>
      </w:r>
      <w:r w:rsidR="00836AB8" w:rsidRPr="00CC4CF1">
        <w:rPr>
          <w:rFonts w:ascii="Arial" w:hAnsi="Arial" w:cs="Arial"/>
        </w:rPr>
        <w:t>tool and</w:t>
      </w:r>
      <w:r w:rsidR="007E23AC" w:rsidRPr="00CC4CF1">
        <w:rPr>
          <w:rFonts w:ascii="Arial" w:hAnsi="Arial" w:cs="Arial"/>
        </w:rPr>
        <w:t xml:space="preserve"> realiz</w:t>
      </w:r>
      <w:r w:rsidR="000517E8" w:rsidRPr="00CC4CF1">
        <w:rPr>
          <w:rFonts w:ascii="Arial" w:hAnsi="Arial" w:cs="Arial"/>
        </w:rPr>
        <w:t>e</w:t>
      </w:r>
      <w:r w:rsidR="007E23AC" w:rsidRPr="00CC4CF1">
        <w:rPr>
          <w:rFonts w:ascii="Arial" w:hAnsi="Arial" w:cs="Arial"/>
        </w:rPr>
        <w:t xml:space="preserve"> the importance </w:t>
      </w:r>
      <w:r w:rsidR="00F451A3" w:rsidRPr="00CC4CF1">
        <w:rPr>
          <w:rFonts w:ascii="Arial" w:hAnsi="Arial" w:cs="Arial"/>
        </w:rPr>
        <w:t xml:space="preserve">of </w:t>
      </w:r>
      <w:r w:rsidR="007E23AC" w:rsidRPr="00CC4CF1">
        <w:rPr>
          <w:rFonts w:ascii="Arial" w:hAnsi="Arial" w:cs="Arial"/>
        </w:rPr>
        <w:t>security in software development</w:t>
      </w:r>
      <w:r w:rsidRPr="00CC4CF1">
        <w:rPr>
          <w:rFonts w:ascii="Arial" w:hAnsi="Arial" w:cs="Arial"/>
        </w:rPr>
        <w:t xml:space="preserve">. </w:t>
      </w:r>
      <w:r w:rsidR="004B25CB" w:rsidRPr="00CC4CF1">
        <w:rPr>
          <w:rFonts w:ascii="Arial" w:hAnsi="Arial" w:cs="Arial"/>
        </w:rPr>
        <w:t>Assignment</w:t>
      </w:r>
      <w:r w:rsidRPr="00CC4CF1">
        <w:rPr>
          <w:rFonts w:ascii="Arial" w:hAnsi="Arial" w:cs="Arial"/>
        </w:rPr>
        <w:t xml:space="preserve"> accomplish</w:t>
      </w:r>
      <w:r w:rsidR="004B25CB" w:rsidRPr="00CC4CF1">
        <w:rPr>
          <w:rFonts w:ascii="Arial" w:hAnsi="Arial" w:cs="Arial"/>
        </w:rPr>
        <w:t>es</w:t>
      </w:r>
      <w:r w:rsidRPr="00CC4CF1">
        <w:rPr>
          <w:rFonts w:ascii="Arial" w:hAnsi="Arial" w:cs="Arial"/>
        </w:rPr>
        <w:t xml:space="preserve"> course learning objective </w:t>
      </w:r>
      <w:r w:rsidR="001655D4" w:rsidRPr="00CC4CF1">
        <w:rPr>
          <w:rFonts w:ascii="Arial" w:hAnsi="Arial" w:cs="Arial"/>
        </w:rPr>
        <w:t>“</w:t>
      </w:r>
      <w:r w:rsidRPr="00CC4CF1">
        <w:rPr>
          <w:rFonts w:ascii="Arial" w:hAnsi="Arial" w:cs="Arial"/>
        </w:rPr>
        <w:t>analyze problems and design structured solutions</w:t>
      </w:r>
      <w:r w:rsidR="001655D4" w:rsidRPr="00CC4CF1">
        <w:rPr>
          <w:rFonts w:ascii="Arial" w:hAnsi="Arial" w:cs="Arial"/>
        </w:rPr>
        <w:t>”</w:t>
      </w:r>
      <w:r w:rsidRPr="00CC4CF1">
        <w:rPr>
          <w:rFonts w:ascii="Arial" w:hAnsi="Arial" w:cs="Arial"/>
        </w:rPr>
        <w:t xml:space="preserve">. </w:t>
      </w:r>
      <w:r w:rsidR="004B25CB" w:rsidRPr="00CC4CF1">
        <w:rPr>
          <w:rFonts w:ascii="Arial" w:hAnsi="Arial" w:cs="Arial"/>
        </w:rPr>
        <w:t>A</w:t>
      </w:r>
      <w:r w:rsidRPr="00CC4CF1">
        <w:rPr>
          <w:rFonts w:ascii="Arial" w:hAnsi="Arial" w:cs="Arial"/>
        </w:rPr>
        <w:t xml:space="preserve">ssignment </w:t>
      </w:r>
      <w:r w:rsidR="004B25CB" w:rsidRPr="00CC4CF1">
        <w:rPr>
          <w:rFonts w:ascii="Arial" w:hAnsi="Arial" w:cs="Arial"/>
        </w:rPr>
        <w:t xml:space="preserve">also </w:t>
      </w:r>
      <w:r w:rsidRPr="00CC4CF1">
        <w:rPr>
          <w:rFonts w:ascii="Arial" w:hAnsi="Arial" w:cs="Arial"/>
        </w:rPr>
        <w:t>provide</w:t>
      </w:r>
      <w:r w:rsidR="001655D4" w:rsidRPr="00CC4CF1">
        <w:rPr>
          <w:rFonts w:ascii="Arial" w:hAnsi="Arial" w:cs="Arial"/>
        </w:rPr>
        <w:t>s</w:t>
      </w:r>
      <w:r w:rsidRPr="00CC4CF1">
        <w:rPr>
          <w:rFonts w:ascii="Arial" w:hAnsi="Arial" w:cs="Arial"/>
        </w:rPr>
        <w:t xml:space="preserve"> preparation for COSC236 course, and enhances skills needed in Information Technology (IT) and Computer Science industries.</w:t>
      </w:r>
    </w:p>
    <w:p w14:paraId="1B9CC631" w14:textId="36223139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      </w:t>
      </w:r>
      <w:r w:rsidRPr="00CC4CF1">
        <w:rPr>
          <w:rFonts w:ascii="Arial" w:hAnsi="Arial" w:cs="Arial"/>
          <w:b/>
          <w:color w:val="0070C0"/>
        </w:rPr>
        <w:t>Skills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</w:t>
      </w:r>
      <w:r w:rsidR="00C51ACD" w:rsidRPr="00CC4CF1">
        <w:rPr>
          <w:rFonts w:ascii="Arial" w:hAnsi="Arial" w:cs="Arial"/>
        </w:rPr>
        <w:t>P</w:t>
      </w:r>
      <w:r w:rsidRPr="00CC4CF1">
        <w:rPr>
          <w:rFonts w:ascii="Arial" w:hAnsi="Arial" w:cs="Arial"/>
        </w:rPr>
        <w:t>urpose of assignment is to help you practice the following skills.</w:t>
      </w:r>
    </w:p>
    <w:p w14:paraId="1271DD05" w14:textId="3BA6239F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>-</w:t>
      </w:r>
      <w:r w:rsidR="0035712A" w:rsidRPr="00CC4CF1">
        <w:rPr>
          <w:rFonts w:ascii="Arial" w:hAnsi="Arial" w:cs="Arial"/>
        </w:rPr>
        <w:t xml:space="preserve">Ability to utilize </w:t>
      </w:r>
      <w:r w:rsidR="00BD6DF5" w:rsidRPr="00CC4CF1">
        <w:rPr>
          <w:rFonts w:ascii="Arial" w:hAnsi="Arial" w:cs="Arial"/>
        </w:rPr>
        <w:t xml:space="preserve">the </w:t>
      </w:r>
      <w:r w:rsidR="0035712A" w:rsidRPr="00CC4CF1">
        <w:rPr>
          <w:rFonts w:ascii="Arial" w:hAnsi="Arial" w:cs="Arial"/>
        </w:rPr>
        <w:t>IPO tool</w:t>
      </w:r>
    </w:p>
    <w:p w14:paraId="6FB1675F" w14:textId="5A0AF4E5" w:rsidR="00174618" w:rsidRPr="00CC4CF1" w:rsidRDefault="00AE3980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-Ability to </w:t>
      </w:r>
      <w:r w:rsidR="00836AB8" w:rsidRPr="00CC4CF1">
        <w:rPr>
          <w:rFonts w:ascii="Arial" w:hAnsi="Arial" w:cs="Arial"/>
        </w:rPr>
        <w:t>do</w:t>
      </w:r>
      <w:r w:rsidRPr="00CC4CF1">
        <w:rPr>
          <w:rFonts w:ascii="Arial" w:hAnsi="Arial" w:cs="Arial"/>
        </w:rPr>
        <w:t xml:space="preserve"> </w:t>
      </w:r>
      <w:r w:rsidR="001854F2" w:rsidRPr="00CC4CF1">
        <w:rPr>
          <w:rFonts w:ascii="Arial" w:hAnsi="Arial" w:cs="Arial"/>
        </w:rPr>
        <w:t>a Trace</w:t>
      </w:r>
    </w:p>
    <w:p w14:paraId="5B8E2713" w14:textId="66FFFB09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>-</w:t>
      </w:r>
      <w:r w:rsidR="00B95134" w:rsidRPr="00CC4CF1">
        <w:rPr>
          <w:rFonts w:ascii="Arial" w:hAnsi="Arial" w:cs="Arial"/>
        </w:rPr>
        <w:t xml:space="preserve">Able to write efficient </w:t>
      </w:r>
      <w:r w:rsidRPr="00CC4CF1">
        <w:rPr>
          <w:rFonts w:ascii="Arial" w:hAnsi="Arial" w:cs="Arial"/>
        </w:rPr>
        <w:t>computer program</w:t>
      </w:r>
    </w:p>
    <w:p w14:paraId="3D96C93C" w14:textId="7CB7EF93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   </w:t>
      </w:r>
      <w:r w:rsidRPr="00CC4CF1">
        <w:rPr>
          <w:rFonts w:ascii="Arial" w:hAnsi="Arial" w:cs="Arial"/>
          <w:b/>
          <w:color w:val="0070C0"/>
        </w:rPr>
        <w:t>Knowledge</w:t>
      </w:r>
      <w:r w:rsidRPr="00CC4CF1">
        <w:rPr>
          <w:rFonts w:ascii="Arial" w:hAnsi="Arial" w:cs="Arial"/>
          <w:b/>
        </w:rPr>
        <w:t>:</w:t>
      </w:r>
      <w:r w:rsidRPr="00CC4CF1">
        <w:rPr>
          <w:rFonts w:ascii="Arial" w:hAnsi="Arial" w:cs="Arial"/>
        </w:rPr>
        <w:t xml:space="preserve"> </w:t>
      </w:r>
      <w:r w:rsidR="00992B6C" w:rsidRPr="00CC4CF1">
        <w:rPr>
          <w:rFonts w:ascii="Arial" w:hAnsi="Arial" w:cs="Arial"/>
        </w:rPr>
        <w:t>B</w:t>
      </w:r>
      <w:r w:rsidRPr="00CC4CF1">
        <w:rPr>
          <w:rFonts w:ascii="Arial" w:hAnsi="Arial" w:cs="Arial"/>
        </w:rPr>
        <w:t xml:space="preserve">ecome familiar with </w:t>
      </w:r>
      <w:r w:rsidR="009535EA" w:rsidRPr="00CC4CF1">
        <w:rPr>
          <w:rFonts w:ascii="Arial" w:hAnsi="Arial" w:cs="Arial"/>
        </w:rPr>
        <w:t>using the Software Development Life Cycle (SDLC)</w:t>
      </w:r>
      <w:r w:rsidRPr="00CC4CF1">
        <w:rPr>
          <w:rFonts w:ascii="Arial" w:hAnsi="Arial" w:cs="Arial"/>
        </w:rPr>
        <w:t xml:space="preserve">.  </w:t>
      </w:r>
    </w:p>
    <w:p w14:paraId="527145C9" w14:textId="497ADCEE" w:rsidR="00A369F1" w:rsidRPr="00CC4CF1" w:rsidRDefault="00DE6D57" w:rsidP="00A369F1">
      <w:pPr>
        <w:rPr>
          <w:rFonts w:ascii="Arial" w:hAnsi="Arial" w:cs="Arial"/>
          <w:b/>
        </w:rPr>
      </w:pPr>
      <w:r w:rsidRPr="00CC4CF1">
        <w:rPr>
          <w:rFonts w:ascii="Arial" w:hAnsi="Arial" w:cs="Arial"/>
          <w:b/>
        </w:rPr>
        <w:t>****************************************************************************</w:t>
      </w:r>
    </w:p>
    <w:p w14:paraId="5E8F1698" w14:textId="1D1E1797" w:rsidR="00A369F1" w:rsidRPr="00CC4CF1" w:rsidRDefault="00695203" w:rsidP="00695203">
      <w:pPr>
        <w:spacing w:after="0"/>
        <w:rPr>
          <w:rFonts w:ascii="Arial" w:hAnsi="Arial" w:cs="Arial"/>
          <w:b/>
          <w:u w:val="single"/>
        </w:rPr>
      </w:pPr>
      <w:r w:rsidRPr="00CC4CF1">
        <w:rPr>
          <w:rFonts w:ascii="Arial" w:hAnsi="Arial" w:cs="Arial"/>
          <w:b/>
          <w:color w:val="FF0000"/>
          <w:u w:val="single"/>
        </w:rPr>
        <w:t>Place your Name(s)</w:t>
      </w:r>
      <w:r w:rsidR="00A60F98" w:rsidRPr="00CC4CF1">
        <w:rPr>
          <w:rFonts w:ascii="Arial" w:hAnsi="Arial" w:cs="Arial"/>
          <w:b/>
          <w:color w:val="FF0000"/>
          <w:u w:val="single"/>
        </w:rPr>
        <w:t xml:space="preserve"> below</w:t>
      </w:r>
      <w:r w:rsidRPr="00CC4CF1">
        <w:rPr>
          <w:rFonts w:ascii="Arial" w:hAnsi="Arial" w:cs="Arial"/>
          <w:b/>
          <w:color w:val="FF0000"/>
          <w:u w:val="single"/>
        </w:rPr>
        <w:t>:</w:t>
      </w:r>
    </w:p>
    <w:p w14:paraId="3D096168" w14:textId="77777777" w:rsidR="00E72465" w:rsidRPr="00CC4CF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CC4CF1">
        <w:rPr>
          <w:rFonts w:ascii="Arial" w:hAnsi="Arial" w:cs="Arial"/>
          <w:b/>
          <w:szCs w:val="19"/>
          <w:highlight w:val="white"/>
        </w:rPr>
        <w:t xml:space="preserve">Pairs work: </w:t>
      </w:r>
      <w:r w:rsidRPr="00CC4CF1">
        <w:rPr>
          <w:rFonts w:ascii="Arial" w:hAnsi="Arial" w:cs="Arial"/>
          <w:szCs w:val="19"/>
          <w:highlight w:val="white"/>
        </w:rPr>
        <w:t xml:space="preserve">Please work in pairs. </w:t>
      </w:r>
      <w:r w:rsidRPr="00CC4CF1">
        <w:rPr>
          <w:rFonts w:ascii="Arial" w:hAnsi="Arial" w:cs="Arial"/>
          <w:b/>
          <w:szCs w:val="19"/>
          <w:highlight w:val="white"/>
          <w:u w:val="single"/>
        </w:rPr>
        <w:t>One student in team should submit work</w:t>
      </w:r>
      <w:r w:rsidRPr="00CC4CF1">
        <w:rPr>
          <w:rFonts w:ascii="Arial" w:hAnsi="Arial" w:cs="Arial"/>
          <w:szCs w:val="19"/>
          <w:highlight w:val="white"/>
        </w:rPr>
        <w:t xml:space="preserve">. Put </w:t>
      </w:r>
      <w:r w:rsidRPr="00CC4CF1">
        <w:rPr>
          <w:rFonts w:ascii="Arial" w:hAnsi="Arial" w:cs="Arial"/>
          <w:b/>
          <w:szCs w:val="19"/>
          <w:highlight w:val="white"/>
          <w:u w:val="single"/>
        </w:rPr>
        <w:t>your first and last name on the assignment</w:t>
      </w:r>
      <w:r w:rsidRPr="00CC4CF1">
        <w:rPr>
          <w:rFonts w:ascii="Arial" w:hAnsi="Arial" w:cs="Arial"/>
          <w:szCs w:val="19"/>
          <w:highlight w:val="white"/>
        </w:rPr>
        <w:t xml:space="preserve"> and </w:t>
      </w:r>
      <w:r w:rsidRPr="00CC4CF1">
        <w:rPr>
          <w:rFonts w:ascii="Arial" w:hAnsi="Arial" w:cs="Arial"/>
          <w:b/>
          <w:szCs w:val="19"/>
          <w:highlight w:val="white"/>
          <w:u w:val="single"/>
        </w:rPr>
        <w:t>your partner’s first and last name on the</w:t>
      </w:r>
      <w:r w:rsidRPr="00CC4CF1">
        <w:rPr>
          <w:rFonts w:ascii="Arial" w:hAnsi="Arial" w:cs="Arial"/>
          <w:szCs w:val="19"/>
          <w:highlight w:val="white"/>
        </w:rPr>
        <w:t xml:space="preserve"> assignment</w:t>
      </w:r>
    </w:p>
    <w:p w14:paraId="2BEAAD39" w14:textId="77777777" w:rsidR="00E72465" w:rsidRPr="00CC4CF1" w:rsidRDefault="00E72465" w:rsidP="00E72465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65042066" w14:textId="77777777" w:rsidR="00E72465" w:rsidRPr="00CC4CF1" w:rsidRDefault="00E72465" w:rsidP="00E72465">
      <w:pPr>
        <w:pStyle w:val="NoSpacing"/>
        <w:rPr>
          <w:rFonts w:ascii="Arial" w:hAnsi="Arial" w:cs="Arial"/>
          <w:b/>
        </w:rPr>
      </w:pPr>
      <w:r w:rsidRPr="00CC4CF1">
        <w:rPr>
          <w:rFonts w:ascii="Arial" w:hAnsi="Arial" w:cs="Arial"/>
          <w:b/>
        </w:rPr>
        <w:t xml:space="preserve">Note(s): </w:t>
      </w:r>
    </w:p>
    <w:p w14:paraId="6A5BC7D6" w14:textId="77777777" w:rsidR="00E72465" w:rsidRPr="00CC4CF1" w:rsidRDefault="00E72465" w:rsidP="00E72465">
      <w:pPr>
        <w:pStyle w:val="NoSpacing"/>
        <w:numPr>
          <w:ilvl w:val="0"/>
          <w:numId w:val="7"/>
        </w:numPr>
        <w:autoSpaceDE w:val="0"/>
        <w:autoSpaceDN w:val="0"/>
        <w:adjustRightInd w:val="0"/>
        <w:rPr>
          <w:rFonts w:ascii="Arial" w:hAnsi="Arial" w:cs="Arial"/>
          <w:b/>
          <w:szCs w:val="19"/>
          <w:highlight w:val="white"/>
        </w:rPr>
      </w:pPr>
      <w:r w:rsidRPr="00CC4CF1">
        <w:rPr>
          <w:rFonts w:ascii="Arial" w:hAnsi="Arial" w:cs="Arial"/>
        </w:rPr>
        <w:t xml:space="preserve">All programs should be completed within the Visual Studio Code environment. There are guides in blackboard to start you off with Visual Studio Code. </w:t>
      </w:r>
    </w:p>
    <w:p w14:paraId="5E0E5454" w14:textId="77777777" w:rsidR="00E72465" w:rsidRPr="00CC4CF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</w:p>
    <w:p w14:paraId="66C5F075" w14:textId="7E959C28" w:rsidR="00E72465" w:rsidRPr="00CC4CF1" w:rsidRDefault="00E72465" w:rsidP="00E72465">
      <w:pPr>
        <w:spacing w:after="0" w:line="240" w:lineRule="auto"/>
        <w:rPr>
          <w:rFonts w:ascii="Arial" w:eastAsia="Times New Roman" w:hAnsi="Arial" w:cs="Arial"/>
          <w:b/>
          <w:bCs/>
          <w:sz w:val="24"/>
          <w:szCs w:val="24"/>
        </w:rPr>
      </w:pPr>
      <w:r w:rsidRPr="00CC4CF1">
        <w:rPr>
          <w:rFonts w:ascii="Arial" w:hAnsi="Arial" w:cs="Arial"/>
          <w:b/>
          <w:bCs/>
        </w:rPr>
        <w:t xml:space="preserve">Partner 1: </w:t>
      </w:r>
      <w:r w:rsidRPr="00CC4CF1">
        <w:rPr>
          <w:rFonts w:ascii="Arial" w:hAnsi="Arial" w:cs="Arial"/>
          <w:b/>
          <w:bCs/>
        </w:rPr>
        <w:tab/>
        <w:t xml:space="preserve">Name </w:t>
      </w:r>
      <w:r w:rsidR="00CC4CF1" w:rsidRPr="00CC4CF1">
        <w:rPr>
          <w:rFonts w:ascii="Arial" w:hAnsi="Arial" w:cs="Arial"/>
          <w:u w:val="single"/>
        </w:rPr>
        <w:t>Blessing Abumere</w:t>
      </w:r>
    </w:p>
    <w:p w14:paraId="52A69F74" w14:textId="77777777" w:rsidR="00E72465" w:rsidRPr="00CC4CF1" w:rsidRDefault="00E72465" w:rsidP="00E72465">
      <w:pPr>
        <w:ind w:left="720" w:firstLine="720"/>
        <w:rPr>
          <w:rFonts w:ascii="Arial" w:hAnsi="Arial" w:cs="Arial"/>
          <w:b/>
          <w:bCs/>
        </w:rPr>
      </w:pPr>
      <w:r w:rsidRPr="00CC4CF1">
        <w:rPr>
          <w:rFonts w:ascii="Arial" w:hAnsi="Arial" w:cs="Arial"/>
          <w:b/>
          <w:bCs/>
        </w:rPr>
        <w:t>role (did the typing or read and review) _____________________________</w:t>
      </w:r>
    </w:p>
    <w:p w14:paraId="5D401502" w14:textId="77777777" w:rsidR="00E72465" w:rsidRPr="00CC4CF1" w:rsidRDefault="00E72465" w:rsidP="00E72465">
      <w:pPr>
        <w:ind w:left="720" w:firstLine="720"/>
        <w:rPr>
          <w:rFonts w:ascii="Arial" w:hAnsi="Arial" w:cs="Arial"/>
          <w:b/>
          <w:bCs/>
        </w:rPr>
      </w:pPr>
    </w:p>
    <w:p w14:paraId="7E72CED5" w14:textId="77777777" w:rsidR="00E72465" w:rsidRPr="00CC4CF1" w:rsidRDefault="00E72465" w:rsidP="00E72465">
      <w:pPr>
        <w:rPr>
          <w:rFonts w:ascii="Arial" w:hAnsi="Arial" w:cs="Arial"/>
          <w:b/>
          <w:bCs/>
        </w:rPr>
      </w:pPr>
      <w:r w:rsidRPr="00CC4CF1">
        <w:rPr>
          <w:rFonts w:ascii="Arial" w:hAnsi="Arial" w:cs="Arial"/>
          <w:b/>
          <w:bCs/>
        </w:rPr>
        <w:t xml:space="preserve">Partner 2: </w:t>
      </w:r>
      <w:r w:rsidRPr="00CC4CF1">
        <w:rPr>
          <w:rFonts w:ascii="Arial" w:hAnsi="Arial" w:cs="Arial"/>
          <w:b/>
          <w:bCs/>
        </w:rPr>
        <w:tab/>
        <w:t>Name ______________________________________________</w:t>
      </w:r>
    </w:p>
    <w:p w14:paraId="1575AACE" w14:textId="77777777" w:rsidR="00E72465" w:rsidRPr="00CC4CF1" w:rsidRDefault="00E72465" w:rsidP="00E72465">
      <w:pPr>
        <w:ind w:left="720" w:firstLine="720"/>
        <w:rPr>
          <w:rFonts w:ascii="Arial" w:hAnsi="Arial" w:cs="Arial"/>
        </w:rPr>
      </w:pPr>
      <w:r w:rsidRPr="00CC4CF1">
        <w:rPr>
          <w:rFonts w:ascii="Arial" w:hAnsi="Arial" w:cs="Arial"/>
          <w:b/>
          <w:bCs/>
        </w:rPr>
        <w:t xml:space="preserve">role (did the typing or read and </w:t>
      </w:r>
      <w:proofErr w:type="gramStart"/>
      <w:r w:rsidRPr="00CC4CF1">
        <w:rPr>
          <w:rFonts w:ascii="Arial" w:hAnsi="Arial" w:cs="Arial"/>
          <w:b/>
          <w:bCs/>
        </w:rPr>
        <w:t>review)_</w:t>
      </w:r>
      <w:proofErr w:type="gramEnd"/>
      <w:r w:rsidRPr="00CC4CF1">
        <w:rPr>
          <w:rFonts w:ascii="Arial" w:hAnsi="Arial" w:cs="Arial"/>
          <w:b/>
          <w:bCs/>
        </w:rPr>
        <w:t>_____________________________</w:t>
      </w:r>
    </w:p>
    <w:p w14:paraId="3262B89C" w14:textId="5E266A30" w:rsidR="00A369F1" w:rsidRPr="00CC4CF1" w:rsidRDefault="00E72465" w:rsidP="00E72465">
      <w:pPr>
        <w:rPr>
          <w:rFonts w:ascii="Arial" w:hAnsi="Arial" w:cs="Arial"/>
          <w:b/>
        </w:rPr>
      </w:pPr>
      <w:r w:rsidRPr="00CC4CF1">
        <w:rPr>
          <w:rFonts w:ascii="Arial" w:hAnsi="Arial" w:cs="Arial"/>
          <w:b/>
        </w:rPr>
        <w:t>Please note if one partner did not work on all problems.</w:t>
      </w:r>
    </w:p>
    <w:p w14:paraId="421FB561" w14:textId="77777777" w:rsidR="00A369F1" w:rsidRPr="00CC4CF1" w:rsidRDefault="00A369F1" w:rsidP="00A369F1">
      <w:pPr>
        <w:rPr>
          <w:rFonts w:ascii="Arial" w:hAnsi="Arial" w:cs="Arial"/>
        </w:rPr>
      </w:pPr>
    </w:p>
    <w:p w14:paraId="653A8DEA" w14:textId="51EF05D2" w:rsidR="00A369F1" w:rsidRPr="00CC4CF1" w:rsidRDefault="00D14C11" w:rsidP="00A369F1">
      <w:pPr>
        <w:rPr>
          <w:rFonts w:ascii="Arial" w:hAnsi="Arial" w:cs="Arial"/>
          <w:b/>
          <w:color w:val="FF0000"/>
          <w:u w:val="single"/>
        </w:rPr>
      </w:pPr>
      <w:r w:rsidRPr="00CC4CF1">
        <w:rPr>
          <w:rFonts w:ascii="Arial" w:hAnsi="Arial" w:cs="Arial"/>
          <w:b/>
        </w:rPr>
        <w:t xml:space="preserve">Submission instructions: </w:t>
      </w:r>
      <w:r w:rsidRPr="00CC4CF1">
        <w:rPr>
          <w:rFonts w:ascii="Arial" w:hAnsi="Arial" w:cs="Arial"/>
        </w:rPr>
        <w:t xml:space="preserve">All submissions will be done using blackboard. </w:t>
      </w:r>
      <w:r w:rsidRPr="00CC4CF1">
        <w:rPr>
          <w:rFonts w:ascii="Arial" w:hAnsi="Arial" w:cs="Arial"/>
          <w:b/>
          <w:color w:val="FF0000"/>
          <w:u w:val="single"/>
        </w:rPr>
        <w:t>Answers are to be submitted in a Microsoft word document.</w:t>
      </w:r>
    </w:p>
    <w:p w14:paraId="2BD99E99" w14:textId="77777777" w:rsidR="00E91C2A" w:rsidRPr="00CC4CF1" w:rsidRDefault="00E91C2A" w:rsidP="00A369F1">
      <w:pPr>
        <w:rPr>
          <w:rFonts w:ascii="Arial" w:hAnsi="Arial" w:cs="Arial"/>
          <w:b/>
          <w:color w:val="0070C0"/>
        </w:rPr>
      </w:pPr>
    </w:p>
    <w:p w14:paraId="56A61C7C" w14:textId="77777777" w:rsidR="00E91C2A" w:rsidRPr="00CC4CF1" w:rsidRDefault="00E91C2A" w:rsidP="00A369F1">
      <w:pPr>
        <w:rPr>
          <w:rFonts w:ascii="Arial" w:hAnsi="Arial" w:cs="Arial"/>
          <w:b/>
          <w:color w:val="0070C0"/>
        </w:rPr>
      </w:pPr>
    </w:p>
    <w:p w14:paraId="3D9FB722" w14:textId="77777777" w:rsidR="00E91C2A" w:rsidRPr="00CC4CF1" w:rsidRDefault="00E91C2A" w:rsidP="00A369F1">
      <w:pPr>
        <w:rPr>
          <w:rFonts w:ascii="Arial" w:hAnsi="Arial" w:cs="Arial"/>
          <w:b/>
          <w:color w:val="0070C0"/>
        </w:rPr>
      </w:pPr>
    </w:p>
    <w:p w14:paraId="40B1BA2B" w14:textId="77777777" w:rsidR="008040C5" w:rsidRPr="00CC4CF1" w:rsidRDefault="008040C5" w:rsidP="00A369F1">
      <w:pPr>
        <w:rPr>
          <w:rFonts w:ascii="Arial" w:hAnsi="Arial" w:cs="Arial"/>
          <w:b/>
          <w:color w:val="0070C0"/>
        </w:rPr>
      </w:pPr>
    </w:p>
    <w:p w14:paraId="0E26A18E" w14:textId="77777777" w:rsidR="005063EF" w:rsidRPr="00CC4CF1" w:rsidRDefault="005063EF" w:rsidP="00A369F1">
      <w:pPr>
        <w:rPr>
          <w:rFonts w:ascii="Arial" w:hAnsi="Arial" w:cs="Arial"/>
          <w:b/>
          <w:color w:val="0070C0"/>
        </w:rPr>
      </w:pPr>
    </w:p>
    <w:p w14:paraId="1263451E" w14:textId="77777777" w:rsidR="00A369F1" w:rsidRPr="00CC4CF1" w:rsidRDefault="00A369F1" w:rsidP="00A369F1">
      <w:pPr>
        <w:rPr>
          <w:rFonts w:ascii="Arial" w:hAnsi="Arial" w:cs="Arial"/>
        </w:rPr>
      </w:pPr>
      <w:r w:rsidRPr="00CC4CF1">
        <w:rPr>
          <w:rFonts w:ascii="Arial" w:hAnsi="Arial" w:cs="Arial"/>
          <w:b/>
          <w:color w:val="0070C0"/>
        </w:rPr>
        <w:t>Task</w:t>
      </w:r>
      <w:r w:rsidRPr="00CC4CF1">
        <w:rPr>
          <w:rFonts w:ascii="Arial" w:hAnsi="Arial" w:cs="Arial"/>
        </w:rPr>
        <w:t>:</w:t>
      </w:r>
    </w:p>
    <w:p w14:paraId="47239D68" w14:textId="135FC5E7" w:rsidR="00FF0EBF" w:rsidRPr="00CC4CF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CC4CF1">
        <w:rPr>
          <w:rFonts w:ascii="Arial" w:hAnsi="Arial" w:cs="Arial"/>
          <w:b/>
        </w:rPr>
        <w:t>Examples:</w:t>
      </w:r>
      <w:r w:rsidRPr="00CC4CF1">
        <w:rPr>
          <w:rFonts w:ascii="Arial" w:hAnsi="Arial" w:cs="Arial"/>
        </w:rPr>
        <w:t xml:space="preserve"> Refer to your notes from class</w:t>
      </w:r>
      <w:r w:rsidR="005063EF" w:rsidRPr="00CC4CF1">
        <w:rPr>
          <w:rFonts w:ascii="Arial" w:hAnsi="Arial" w:cs="Arial"/>
        </w:rPr>
        <w:t>,</w:t>
      </w:r>
      <w:r w:rsidRPr="00CC4CF1">
        <w:rPr>
          <w:rFonts w:ascii="Arial" w:hAnsi="Arial" w:cs="Arial"/>
        </w:rPr>
        <w:t xml:space="preserve"> the </w:t>
      </w:r>
      <w:r w:rsidRPr="00CC4CF1">
        <w:rPr>
          <w:rFonts w:ascii="Arial" w:hAnsi="Arial" w:cs="Arial"/>
          <w:color w:val="0070C0"/>
        </w:rPr>
        <w:t>Introduction PowerPoint</w:t>
      </w:r>
      <w:r w:rsidR="001D61B6" w:rsidRPr="00CC4CF1">
        <w:rPr>
          <w:rFonts w:ascii="Arial" w:hAnsi="Arial" w:cs="Arial"/>
          <w:color w:val="0070C0"/>
        </w:rPr>
        <w:t>,</w:t>
      </w:r>
      <w:r w:rsidR="00123E97" w:rsidRPr="00CC4CF1">
        <w:rPr>
          <w:rFonts w:ascii="Arial" w:hAnsi="Arial" w:cs="Arial"/>
          <w:b/>
          <w:color w:val="0070C0"/>
        </w:rPr>
        <w:t xml:space="preserve"> </w:t>
      </w:r>
      <w:r w:rsidR="006D2F07" w:rsidRPr="00CC4CF1">
        <w:rPr>
          <w:rFonts w:ascii="Arial" w:hAnsi="Arial" w:cs="Arial"/>
          <w:bCs/>
          <w:color w:val="0070C0"/>
        </w:rPr>
        <w:t xml:space="preserve">Operator </w:t>
      </w:r>
      <w:r w:rsidR="00123E97" w:rsidRPr="00CC4CF1">
        <w:rPr>
          <w:rFonts w:ascii="Arial" w:hAnsi="Arial" w:cs="Arial"/>
          <w:bCs/>
          <w:color w:val="0070C0"/>
        </w:rPr>
        <w:t>PowerPoint</w:t>
      </w:r>
      <w:r w:rsidR="00EF03F7" w:rsidRPr="00CC4CF1">
        <w:rPr>
          <w:rFonts w:ascii="Arial" w:hAnsi="Arial" w:cs="Arial"/>
          <w:bCs/>
        </w:rPr>
        <w:t xml:space="preserve">, </w:t>
      </w:r>
      <w:r w:rsidR="005063EF" w:rsidRPr="00CC4CF1">
        <w:rPr>
          <w:rFonts w:ascii="Arial" w:hAnsi="Arial" w:cs="Arial"/>
        </w:rPr>
        <w:t xml:space="preserve">in class </w:t>
      </w:r>
      <w:r w:rsidR="005063EF" w:rsidRPr="00CC4CF1">
        <w:rPr>
          <w:rFonts w:ascii="Arial" w:hAnsi="Arial" w:cs="Arial"/>
          <w:color w:val="0070C0"/>
        </w:rPr>
        <w:t>exercises</w:t>
      </w:r>
      <w:r w:rsidR="00E55C4E" w:rsidRPr="00CC4CF1">
        <w:rPr>
          <w:rFonts w:ascii="Arial" w:hAnsi="Arial" w:cs="Arial"/>
        </w:rPr>
        <w:t xml:space="preserve"> </w:t>
      </w:r>
      <w:r w:rsidR="00E55C4E" w:rsidRPr="00CC4CF1">
        <w:rPr>
          <w:rFonts w:ascii="Arial" w:hAnsi="Arial" w:cs="Arial"/>
          <w:bCs/>
        </w:rPr>
        <w:t xml:space="preserve">and </w:t>
      </w:r>
      <w:r w:rsidR="00E55C4E" w:rsidRPr="00CC4CF1">
        <w:rPr>
          <w:rFonts w:ascii="Arial" w:hAnsi="Arial" w:cs="Arial"/>
        </w:rPr>
        <w:t xml:space="preserve">any available </w:t>
      </w:r>
      <w:r w:rsidR="00E55C4E" w:rsidRPr="00CC4CF1">
        <w:rPr>
          <w:rFonts w:ascii="Arial" w:hAnsi="Arial" w:cs="Arial"/>
          <w:color w:val="0070C0"/>
        </w:rPr>
        <w:t>videos</w:t>
      </w:r>
      <w:r w:rsidR="005063EF" w:rsidRPr="00CC4CF1">
        <w:rPr>
          <w:rFonts w:ascii="Arial" w:hAnsi="Arial" w:cs="Arial"/>
        </w:rPr>
        <w:t xml:space="preserve"> </w:t>
      </w:r>
      <w:r w:rsidRPr="00CC4CF1">
        <w:rPr>
          <w:rFonts w:ascii="Arial" w:hAnsi="Arial" w:cs="Arial"/>
        </w:rPr>
        <w:t>(located in Blackboard).</w:t>
      </w:r>
      <w:r w:rsidR="00C63B71" w:rsidRPr="00CC4CF1">
        <w:rPr>
          <w:rFonts w:ascii="Arial" w:hAnsi="Arial" w:cs="Arial"/>
          <w:szCs w:val="19"/>
          <w:highlight w:val="white"/>
        </w:rPr>
        <w:t xml:space="preserve">  </w:t>
      </w:r>
    </w:p>
    <w:p w14:paraId="2F7B8633" w14:textId="77777777" w:rsidR="009A3630" w:rsidRPr="00CC4CF1" w:rsidRDefault="009A3630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70B093DD" w14:textId="248A1988" w:rsidR="00C63B71" w:rsidRPr="00CC4CF1" w:rsidRDefault="00C63B71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  <w:r w:rsidRPr="00CC4CF1">
        <w:rPr>
          <w:rFonts w:ascii="Arial" w:hAnsi="Arial" w:cs="Arial"/>
          <w:szCs w:val="19"/>
          <w:highlight w:val="white"/>
        </w:rPr>
        <w:t xml:space="preserve">  </w:t>
      </w:r>
      <w:r w:rsidRPr="00CC4CF1">
        <w:rPr>
          <w:rFonts w:ascii="Arial" w:hAnsi="Arial" w:cs="Arial"/>
          <w:b/>
          <w:u w:val="single"/>
        </w:rPr>
        <w:t>Part1</w:t>
      </w:r>
      <w:r w:rsidR="001542A5" w:rsidRPr="00CC4CF1">
        <w:rPr>
          <w:rFonts w:ascii="Arial" w:hAnsi="Arial" w:cs="Arial"/>
          <w:b/>
          <w:u w:val="single"/>
        </w:rPr>
        <w:t xml:space="preserve"> (</w:t>
      </w:r>
      <w:r w:rsidR="00A24FA2" w:rsidRPr="00CC4CF1">
        <w:rPr>
          <w:rFonts w:ascii="Arial" w:hAnsi="Arial" w:cs="Arial"/>
          <w:b/>
          <w:u w:val="single"/>
        </w:rPr>
        <w:t>2</w:t>
      </w:r>
      <w:r w:rsidR="001542A5" w:rsidRPr="00CC4CF1">
        <w:rPr>
          <w:rFonts w:ascii="Arial" w:hAnsi="Arial" w:cs="Arial"/>
          <w:b/>
          <w:u w:val="single"/>
        </w:rPr>
        <w:t>0 points)</w:t>
      </w:r>
      <w:r w:rsidRPr="00CC4CF1">
        <w:rPr>
          <w:rFonts w:ascii="Arial" w:hAnsi="Arial" w:cs="Arial"/>
          <w:b/>
          <w:u w:val="single"/>
        </w:rPr>
        <w:t>:</w:t>
      </w:r>
    </w:p>
    <w:p w14:paraId="5655FF6F" w14:textId="77777777" w:rsidR="00FF0EBF" w:rsidRPr="00CC4CF1" w:rsidRDefault="00FF0EBF" w:rsidP="00FF0EBF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Cs w:val="19"/>
          <w:highlight w:val="white"/>
        </w:rPr>
      </w:pPr>
    </w:p>
    <w:p w14:paraId="42CBCFEA" w14:textId="77777777" w:rsidR="008040C5" w:rsidRPr="00CC4CF1" w:rsidRDefault="008040C5" w:rsidP="008040C5">
      <w:pPr>
        <w:pStyle w:val="ListParagraph"/>
        <w:rPr>
          <w:rFonts w:ascii="Arial" w:hAnsi="Arial" w:cs="Arial"/>
        </w:rPr>
      </w:pPr>
      <w:r w:rsidRPr="00CC4CF1">
        <w:rPr>
          <w:rFonts w:ascii="Arial" w:hAnsi="Arial" w:cs="Arial"/>
          <w:sz w:val="28"/>
        </w:rPr>
        <w:t>Input the length and width of a room and calculate the area and the perimeter. Display all valu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18"/>
        <w:gridCol w:w="5040"/>
        <w:gridCol w:w="2718"/>
      </w:tblGrid>
      <w:tr w:rsidR="008040C5" w:rsidRPr="00CC4CF1" w14:paraId="1C38140B" w14:textId="77777777" w:rsidTr="00D917F4">
        <w:tc>
          <w:tcPr>
            <w:tcW w:w="1818" w:type="dxa"/>
          </w:tcPr>
          <w:p w14:paraId="72974619" w14:textId="77777777" w:rsidR="008040C5" w:rsidRPr="00CC4CF1" w:rsidRDefault="008040C5" w:rsidP="00D917F4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>Input</w:t>
            </w:r>
          </w:p>
        </w:tc>
        <w:tc>
          <w:tcPr>
            <w:tcW w:w="5040" w:type="dxa"/>
          </w:tcPr>
          <w:p w14:paraId="306918D5" w14:textId="77777777" w:rsidR="008040C5" w:rsidRPr="00CC4CF1" w:rsidRDefault="008040C5" w:rsidP="00D917F4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>Process</w:t>
            </w:r>
          </w:p>
        </w:tc>
        <w:tc>
          <w:tcPr>
            <w:tcW w:w="2718" w:type="dxa"/>
          </w:tcPr>
          <w:p w14:paraId="4AEA5E7F" w14:textId="77777777" w:rsidR="008040C5" w:rsidRPr="00CC4CF1" w:rsidRDefault="008040C5" w:rsidP="00D917F4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>Output</w:t>
            </w:r>
          </w:p>
        </w:tc>
      </w:tr>
      <w:tr w:rsidR="00B1191A" w:rsidRPr="00CC4CF1" w14:paraId="4CAFDA35" w14:textId="77777777" w:rsidTr="00D917F4">
        <w:tc>
          <w:tcPr>
            <w:tcW w:w="1818" w:type="dxa"/>
          </w:tcPr>
          <w:p w14:paraId="2E659EAC" w14:textId="0DC3EEFD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length</w:t>
            </w:r>
            <w:proofErr w:type="spellEnd"/>
          </w:p>
        </w:tc>
        <w:tc>
          <w:tcPr>
            <w:tcW w:w="5040" w:type="dxa"/>
          </w:tcPr>
          <w:p w14:paraId="0B84FA90" w14:textId="30B4072D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b/>
                <w:sz w:val="28"/>
              </w:rPr>
              <w:t>Input</w:t>
            </w:r>
            <w:r w:rsidRPr="00CC4CF1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length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,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width</w:t>
            </w:r>
            <w:proofErr w:type="spellEnd"/>
          </w:p>
        </w:tc>
        <w:tc>
          <w:tcPr>
            <w:tcW w:w="2718" w:type="dxa"/>
          </w:tcPr>
          <w:p w14:paraId="078D2422" w14:textId="0584121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length</w:t>
            </w:r>
            <w:proofErr w:type="spellEnd"/>
          </w:p>
        </w:tc>
      </w:tr>
      <w:tr w:rsidR="00B1191A" w:rsidRPr="00CC4CF1" w14:paraId="52593E1A" w14:textId="77777777" w:rsidTr="00D917F4">
        <w:tc>
          <w:tcPr>
            <w:tcW w:w="1818" w:type="dxa"/>
          </w:tcPr>
          <w:p w14:paraId="11530364" w14:textId="36B69FA6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width</w:t>
            </w:r>
            <w:proofErr w:type="spellEnd"/>
          </w:p>
        </w:tc>
        <w:tc>
          <w:tcPr>
            <w:tcW w:w="5040" w:type="dxa"/>
          </w:tcPr>
          <w:p w14:paraId="38B5C887" w14:textId="17176BFD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 xml:space="preserve">Calculate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Area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,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Perimeter</w:t>
            </w:r>
            <w:proofErr w:type="spellEnd"/>
          </w:p>
        </w:tc>
        <w:tc>
          <w:tcPr>
            <w:tcW w:w="2718" w:type="dxa"/>
          </w:tcPr>
          <w:p w14:paraId="30DABB89" w14:textId="789683BA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width</w:t>
            </w:r>
            <w:proofErr w:type="spellEnd"/>
          </w:p>
        </w:tc>
      </w:tr>
      <w:tr w:rsidR="00B1191A" w:rsidRPr="00CC4CF1" w14:paraId="66FE15EA" w14:textId="77777777" w:rsidTr="00D917F4">
        <w:tc>
          <w:tcPr>
            <w:tcW w:w="1818" w:type="dxa"/>
          </w:tcPr>
          <w:p w14:paraId="44B0424A" w14:textId="7777777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5040" w:type="dxa"/>
          </w:tcPr>
          <w:p w14:paraId="38EBD85D" w14:textId="414866F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r w:rsidRPr="00CC4CF1">
              <w:rPr>
                <w:rFonts w:ascii="Arial" w:hAnsi="Arial" w:cs="Arial"/>
                <w:sz w:val="28"/>
              </w:rPr>
              <w:t xml:space="preserve">Display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Area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, </w:t>
            </w:r>
            <w:proofErr w:type="spellStart"/>
            <w:proofErr w:type="gramStart"/>
            <w:r w:rsidRPr="00CC4CF1">
              <w:rPr>
                <w:rFonts w:ascii="Arial" w:hAnsi="Arial" w:cs="Arial"/>
                <w:sz w:val="28"/>
              </w:rPr>
              <w:t>rmPerimeter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 ,</w:t>
            </w:r>
            <w:proofErr w:type="gramEnd"/>
            <w:r w:rsidRPr="00CC4CF1">
              <w:rPr>
                <w:rFonts w:ascii="Arial" w:hAnsi="Arial" w:cs="Arial"/>
                <w:sz w:val="28"/>
              </w:rPr>
              <w:t xml:space="preserve">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length</w:t>
            </w:r>
            <w:proofErr w:type="spellEnd"/>
            <w:r w:rsidRPr="00CC4CF1">
              <w:rPr>
                <w:rFonts w:ascii="Arial" w:hAnsi="Arial" w:cs="Arial"/>
                <w:sz w:val="28"/>
              </w:rPr>
              <w:t xml:space="preserve">, </w:t>
            </w:r>
            <w:proofErr w:type="spellStart"/>
            <w:r w:rsidRPr="00CC4CF1">
              <w:rPr>
                <w:rFonts w:ascii="Arial" w:hAnsi="Arial" w:cs="Arial"/>
                <w:sz w:val="28"/>
              </w:rPr>
              <w:t>rmwidth</w:t>
            </w:r>
            <w:proofErr w:type="spellEnd"/>
          </w:p>
        </w:tc>
        <w:tc>
          <w:tcPr>
            <w:tcW w:w="2718" w:type="dxa"/>
          </w:tcPr>
          <w:p w14:paraId="4AD84C90" w14:textId="11A2D6E4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Area</w:t>
            </w:r>
            <w:proofErr w:type="spellEnd"/>
          </w:p>
        </w:tc>
      </w:tr>
      <w:tr w:rsidR="00B1191A" w:rsidRPr="00CC4CF1" w14:paraId="7CD45E77" w14:textId="77777777" w:rsidTr="00D917F4">
        <w:tc>
          <w:tcPr>
            <w:tcW w:w="1818" w:type="dxa"/>
          </w:tcPr>
          <w:p w14:paraId="3C9B9789" w14:textId="7777777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5040" w:type="dxa"/>
          </w:tcPr>
          <w:p w14:paraId="38114154" w14:textId="77777777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</w:p>
        </w:tc>
        <w:tc>
          <w:tcPr>
            <w:tcW w:w="2718" w:type="dxa"/>
          </w:tcPr>
          <w:p w14:paraId="09041633" w14:textId="2F1AB568" w:rsidR="00B1191A" w:rsidRPr="00CC4CF1" w:rsidRDefault="00B1191A" w:rsidP="00B1191A">
            <w:pPr>
              <w:rPr>
                <w:rFonts w:ascii="Arial" w:hAnsi="Arial" w:cs="Arial"/>
                <w:sz w:val="28"/>
              </w:rPr>
            </w:pPr>
            <w:proofErr w:type="spellStart"/>
            <w:r w:rsidRPr="00CC4CF1">
              <w:rPr>
                <w:rFonts w:ascii="Arial" w:hAnsi="Arial" w:cs="Arial"/>
                <w:sz w:val="28"/>
              </w:rPr>
              <w:t>rmPerimeter</w:t>
            </w:r>
            <w:proofErr w:type="spellEnd"/>
          </w:p>
        </w:tc>
      </w:tr>
    </w:tbl>
    <w:p w14:paraId="7A39076B" w14:textId="77777777" w:rsidR="008040C5" w:rsidRPr="00CC4CF1" w:rsidRDefault="008040C5" w:rsidP="008040C5">
      <w:pPr>
        <w:pStyle w:val="ListParagraph"/>
        <w:rPr>
          <w:rFonts w:ascii="Arial" w:hAnsi="Arial" w:cs="Arial"/>
          <w:color w:val="000000"/>
        </w:rPr>
      </w:pPr>
    </w:p>
    <w:p w14:paraId="78DE8E60" w14:textId="0528B1A1" w:rsidR="008040C5" w:rsidRPr="00CC4CF1" w:rsidRDefault="008040C5" w:rsidP="00581A15">
      <w:pPr>
        <w:pStyle w:val="ListParagraph"/>
        <w:numPr>
          <w:ilvl w:val="0"/>
          <w:numId w:val="15"/>
        </w:numPr>
        <w:rPr>
          <w:rFonts w:ascii="Arial" w:hAnsi="Arial" w:cs="Arial"/>
          <w:color w:val="000000"/>
          <w:sz w:val="24"/>
          <w:szCs w:val="24"/>
        </w:rPr>
      </w:pPr>
      <w:r w:rsidRPr="00CC4CF1">
        <w:rPr>
          <w:rFonts w:ascii="Arial" w:hAnsi="Arial" w:cs="Arial"/>
          <w:color w:val="000000"/>
          <w:sz w:val="24"/>
          <w:szCs w:val="24"/>
        </w:rPr>
        <w:t xml:space="preserve">For finding the </w:t>
      </w:r>
      <w:r w:rsidRPr="00CC4CF1">
        <w:rPr>
          <w:rFonts w:ascii="Arial" w:hAnsi="Arial" w:cs="Arial"/>
          <w:b/>
          <w:color w:val="000000"/>
          <w:sz w:val="24"/>
          <w:szCs w:val="24"/>
        </w:rPr>
        <w:t>perimeter</w:t>
      </w:r>
      <w:r w:rsidRPr="00CC4CF1">
        <w:rPr>
          <w:rFonts w:ascii="Arial" w:hAnsi="Arial" w:cs="Arial"/>
          <w:color w:val="000000"/>
          <w:sz w:val="24"/>
          <w:szCs w:val="24"/>
        </w:rPr>
        <w:t xml:space="preserve"> use formula: perimeter = 2 </w:t>
      </w:r>
      <w:r w:rsidR="002214A8" w:rsidRPr="00CC4CF1">
        <w:rPr>
          <w:rFonts w:ascii="Arial" w:hAnsi="Arial" w:cs="Arial"/>
          <w:color w:val="000000"/>
          <w:sz w:val="24"/>
          <w:szCs w:val="24"/>
        </w:rPr>
        <w:t>x</w:t>
      </w:r>
      <w:r w:rsidRPr="00CC4CF1">
        <w:rPr>
          <w:rFonts w:ascii="Arial" w:hAnsi="Arial" w:cs="Arial"/>
          <w:color w:val="000000"/>
          <w:sz w:val="24"/>
          <w:szCs w:val="24"/>
        </w:rPr>
        <w:t xml:space="preserve"> (length + width)</w:t>
      </w:r>
    </w:p>
    <w:p w14:paraId="0D08F87B" w14:textId="77777777" w:rsidR="008040C5" w:rsidRPr="00CC4CF1" w:rsidRDefault="008040C5" w:rsidP="008040C5">
      <w:pPr>
        <w:pStyle w:val="ListParagraph"/>
        <w:rPr>
          <w:rFonts w:ascii="Arial" w:hAnsi="Arial" w:cs="Arial"/>
          <w:color w:val="000000"/>
        </w:rPr>
      </w:pPr>
    </w:p>
    <w:p w14:paraId="2C31470C" w14:textId="15C0D2B0" w:rsidR="008040C5" w:rsidRPr="00CC4CF1" w:rsidRDefault="008040C5" w:rsidP="00581A15">
      <w:pPr>
        <w:pStyle w:val="ListParagraph"/>
        <w:numPr>
          <w:ilvl w:val="0"/>
          <w:numId w:val="15"/>
        </w:numPr>
        <w:rPr>
          <w:rFonts w:ascii="Arial" w:hAnsi="Arial" w:cs="Arial"/>
          <w:sz w:val="24"/>
          <w:szCs w:val="24"/>
        </w:rPr>
      </w:pPr>
      <w:r w:rsidRPr="00CC4CF1">
        <w:rPr>
          <w:rFonts w:ascii="Arial" w:hAnsi="Arial" w:cs="Arial"/>
          <w:color w:val="000000"/>
          <w:sz w:val="24"/>
          <w:szCs w:val="24"/>
        </w:rPr>
        <w:t xml:space="preserve">For finding the </w:t>
      </w:r>
      <w:r w:rsidRPr="00CC4CF1">
        <w:rPr>
          <w:rFonts w:ascii="Arial" w:hAnsi="Arial" w:cs="Arial"/>
          <w:b/>
          <w:color w:val="000000"/>
          <w:sz w:val="24"/>
          <w:szCs w:val="24"/>
        </w:rPr>
        <w:t>area</w:t>
      </w:r>
      <w:r w:rsidRPr="00CC4CF1">
        <w:rPr>
          <w:rFonts w:ascii="Arial" w:hAnsi="Arial" w:cs="Arial"/>
          <w:color w:val="000000"/>
          <w:sz w:val="24"/>
          <w:szCs w:val="24"/>
        </w:rPr>
        <w:t xml:space="preserve"> of use formula:   area = length </w:t>
      </w:r>
      <w:r w:rsidR="002214A8" w:rsidRPr="00CC4CF1">
        <w:rPr>
          <w:rFonts w:ascii="Arial" w:hAnsi="Arial" w:cs="Arial"/>
          <w:color w:val="000000"/>
          <w:sz w:val="24"/>
          <w:szCs w:val="24"/>
        </w:rPr>
        <w:t>x</w:t>
      </w:r>
      <w:r w:rsidRPr="00CC4CF1">
        <w:rPr>
          <w:rFonts w:ascii="Arial" w:hAnsi="Arial" w:cs="Arial"/>
          <w:color w:val="000000"/>
          <w:sz w:val="24"/>
          <w:szCs w:val="24"/>
        </w:rPr>
        <w:t xml:space="preserve"> width</w:t>
      </w:r>
    </w:p>
    <w:p w14:paraId="797F7252" w14:textId="432E5B5F" w:rsidR="008040C5" w:rsidRPr="00CC4CF1" w:rsidRDefault="008040C5" w:rsidP="008040C5">
      <w:pPr>
        <w:pStyle w:val="ListParagraph"/>
        <w:rPr>
          <w:rFonts w:ascii="Arial" w:hAnsi="Arial" w:cs="Arial"/>
        </w:rPr>
      </w:pPr>
    </w:p>
    <w:p w14:paraId="64741B92" w14:textId="77777777" w:rsidR="00C808C7" w:rsidRPr="00CC4CF1" w:rsidRDefault="00C808C7" w:rsidP="008040C5">
      <w:pPr>
        <w:pStyle w:val="ListParagraph"/>
        <w:rPr>
          <w:rFonts w:ascii="Arial" w:hAnsi="Arial" w:cs="Arial"/>
        </w:rPr>
      </w:pPr>
    </w:p>
    <w:p w14:paraId="2951A143" w14:textId="2BA83F15" w:rsidR="008040C5" w:rsidRPr="005B15F8" w:rsidRDefault="008040C5" w:rsidP="008040C5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/>
          <w:highlight w:val="green"/>
        </w:rPr>
      </w:pPr>
      <w:r w:rsidRPr="005B15F8">
        <w:rPr>
          <w:rFonts w:ascii="Arial" w:hAnsi="Arial" w:cs="Arial"/>
          <w:highlight w:val="green"/>
        </w:rPr>
        <w:t xml:space="preserve">Use the formulas for perimeter and area to write the C++ code for the IPO above. </w:t>
      </w:r>
    </w:p>
    <w:p w14:paraId="7088D2F5" w14:textId="77777777" w:rsidR="00C808C7" w:rsidRPr="00CC4CF1" w:rsidRDefault="00C808C7" w:rsidP="00C808C7">
      <w:pPr>
        <w:pStyle w:val="ListParagraph"/>
        <w:spacing w:after="200" w:line="276" w:lineRule="auto"/>
        <w:rPr>
          <w:rFonts w:ascii="Arial" w:hAnsi="Arial" w:cs="Arial"/>
          <w:b/>
        </w:rPr>
      </w:pPr>
    </w:p>
    <w:p w14:paraId="4C11E209" w14:textId="57E98607" w:rsidR="00C808C7" w:rsidRPr="00CC4CF1" w:rsidRDefault="008040C5" w:rsidP="008040C5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/>
        </w:rPr>
      </w:pPr>
      <w:r w:rsidRPr="00CC4CF1">
        <w:rPr>
          <w:rFonts w:ascii="Arial" w:hAnsi="Arial" w:cs="Arial"/>
        </w:rPr>
        <w:t>Write a Trace testing with different values for input. (</w:t>
      </w:r>
      <w:r w:rsidR="0021088A" w:rsidRPr="00CC4CF1">
        <w:rPr>
          <w:rFonts w:ascii="Arial" w:hAnsi="Arial" w:cs="Arial"/>
        </w:rPr>
        <w:t>Use</w:t>
      </w:r>
      <w:r w:rsidRPr="00CC4CF1">
        <w:rPr>
          <w:rFonts w:ascii="Arial" w:hAnsi="Arial" w:cs="Arial"/>
        </w:rPr>
        <w:t xml:space="preserve"> </w:t>
      </w:r>
      <w:r w:rsidR="00EA5145" w:rsidRPr="00CC4CF1">
        <w:rPr>
          <w:rFonts w:ascii="Arial" w:hAnsi="Arial" w:cs="Arial"/>
        </w:rPr>
        <w:t xml:space="preserve">values: 0, and any positive </w:t>
      </w:r>
      <w:r w:rsidR="0021088A" w:rsidRPr="00CC4CF1">
        <w:rPr>
          <w:rFonts w:ascii="Arial" w:hAnsi="Arial" w:cs="Arial"/>
        </w:rPr>
        <w:t>number</w:t>
      </w:r>
      <w:r w:rsidR="002E03A3" w:rsidRPr="00CC4CF1">
        <w:rPr>
          <w:rFonts w:ascii="Arial" w:hAnsi="Arial" w:cs="Arial"/>
        </w:rPr>
        <w:t>s</w:t>
      </w:r>
      <w:r w:rsidR="0021088A" w:rsidRPr="00CC4CF1">
        <w:rPr>
          <w:rFonts w:ascii="Arial" w:hAnsi="Arial" w:cs="Arial"/>
        </w:rPr>
        <w:t>)</w:t>
      </w:r>
    </w:p>
    <w:p w14:paraId="17FD6DD8" w14:textId="77777777" w:rsidR="00C808C7" w:rsidRPr="00CC4CF1" w:rsidRDefault="00C808C7" w:rsidP="00C808C7">
      <w:pPr>
        <w:pStyle w:val="ListParagraph"/>
        <w:rPr>
          <w:rFonts w:ascii="Arial" w:hAnsi="Arial" w:cs="Arial"/>
        </w:rPr>
      </w:pPr>
    </w:p>
    <w:p w14:paraId="4485D9D2" w14:textId="17BF6E1A" w:rsidR="006206C0" w:rsidRPr="006206C0" w:rsidRDefault="00EA5145" w:rsidP="006206C0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/>
        </w:rPr>
      </w:pPr>
      <w:r w:rsidRPr="00CC4CF1">
        <w:rPr>
          <w:rFonts w:ascii="Arial" w:hAnsi="Arial" w:cs="Arial"/>
        </w:rPr>
        <w:t>Test to determine if</w:t>
      </w:r>
      <w:r w:rsidR="008040C5" w:rsidRPr="00CC4CF1">
        <w:rPr>
          <w:rFonts w:ascii="Arial" w:hAnsi="Arial" w:cs="Arial"/>
        </w:rPr>
        <w:t xml:space="preserve"> runtime behavior match the trace results?</w:t>
      </w:r>
    </w:p>
    <w:p w14:paraId="38AF19DD" w14:textId="77777777" w:rsidR="00C808C7" w:rsidRPr="00CC4CF1" w:rsidRDefault="00C808C7" w:rsidP="00C808C7">
      <w:pPr>
        <w:pStyle w:val="ListParagraph"/>
        <w:rPr>
          <w:rFonts w:ascii="Arial" w:hAnsi="Arial" w:cs="Arial"/>
          <w:b/>
        </w:rPr>
      </w:pPr>
    </w:p>
    <w:p w14:paraId="45959FE9" w14:textId="33D1655E" w:rsidR="008040C5" w:rsidRPr="006206C0" w:rsidRDefault="008040C5" w:rsidP="008040C5">
      <w:pPr>
        <w:pStyle w:val="ListParagraph"/>
        <w:numPr>
          <w:ilvl w:val="0"/>
          <w:numId w:val="14"/>
        </w:numPr>
        <w:spacing w:after="200" w:line="276" w:lineRule="auto"/>
        <w:rPr>
          <w:rFonts w:ascii="Arial" w:hAnsi="Arial" w:cs="Arial"/>
          <w:b/>
        </w:rPr>
      </w:pPr>
      <w:r w:rsidRPr="00CC4CF1">
        <w:rPr>
          <w:rFonts w:ascii="Arial" w:hAnsi="Arial" w:cs="Arial"/>
          <w:b/>
          <w:u w:val="single"/>
        </w:rPr>
        <w:t>SUBMIT your code, and sample of output (Below):</w:t>
      </w:r>
    </w:p>
    <w:p w14:paraId="115E4A67" w14:textId="77777777" w:rsidR="006206C0" w:rsidRPr="006206C0" w:rsidRDefault="006206C0" w:rsidP="006206C0">
      <w:pPr>
        <w:pStyle w:val="ListParagraph"/>
        <w:rPr>
          <w:rFonts w:ascii="Arial" w:hAnsi="Arial" w:cs="Arial"/>
          <w:b/>
        </w:rPr>
      </w:pPr>
    </w:p>
    <w:p w14:paraId="0E3F0023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 xml:space="preserve">/* </w:t>
      </w:r>
    </w:p>
    <w:p w14:paraId="21F4E7ED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>    Blessing Abumere</w:t>
      </w:r>
    </w:p>
    <w:p w14:paraId="4B724531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>    10/5/2022</w:t>
      </w:r>
    </w:p>
    <w:p w14:paraId="79D53753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>    COSC 175</w:t>
      </w:r>
    </w:p>
    <w:p w14:paraId="03B852C8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>*/</w:t>
      </w:r>
    </w:p>
    <w:p w14:paraId="514C7E39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7E933A0D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#include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&lt;iostream&gt;</w:t>
      </w:r>
    </w:p>
    <w:p w14:paraId="712713C2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032DF03E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using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namespace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163D8">
        <w:rPr>
          <w:rFonts w:ascii="Consolas" w:eastAsia="Times New Roman" w:hAnsi="Consolas" w:cs="Times New Roman"/>
          <w:color w:val="FFA657"/>
          <w:sz w:val="21"/>
          <w:szCs w:val="21"/>
        </w:rPr>
        <w:t>std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</w:p>
    <w:p w14:paraId="14662A41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2E6FCE24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int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163D8">
        <w:rPr>
          <w:rFonts w:ascii="Consolas" w:eastAsia="Times New Roman" w:hAnsi="Consolas" w:cs="Times New Roman"/>
          <w:color w:val="D2A8FF"/>
          <w:sz w:val="21"/>
          <w:szCs w:val="21"/>
        </w:rPr>
        <w:t>main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(</w:t>
      </w:r>
      <w:proofErr w:type="gram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){</w:t>
      </w:r>
    </w:p>
    <w:p w14:paraId="12441359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 xml:space="preserve">    //input vars </w:t>
      </w:r>
    </w:p>
    <w:p w14:paraId="58A6EFC2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lastRenderedPageBreak/>
        <w:t xml:space="preserve">   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length;</w:t>
      </w: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room length</w:t>
      </w:r>
    </w:p>
    <w:p w14:paraId="1748C8AF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width;</w:t>
      </w: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room width</w:t>
      </w:r>
    </w:p>
    <w:p w14:paraId="5E47A7EE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7E0244CD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>    //output vars</w:t>
      </w:r>
    </w:p>
    <w:p w14:paraId="38166987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perimeter;</w:t>
      </w: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perimeter = 2 x (length + width)</w:t>
      </w:r>
    </w:p>
    <w:p w14:paraId="4EDB4007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float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rea;</w:t>
      </w: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rea = length x width</w:t>
      </w:r>
    </w:p>
    <w:p w14:paraId="4C341A2B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05DCC45B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\</w:t>
      </w:r>
      <w:proofErr w:type="spellStart"/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n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Enter</w:t>
      </w:r>
      <w:proofErr w:type="spellEnd"/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 xml:space="preserve"> Length Of Room: </w:t>
      </w:r>
      <w:proofErr w:type="gramStart"/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;</w:t>
      </w:r>
      <w:proofErr w:type="gramEnd"/>
    </w:p>
    <w:p w14:paraId="01659DA5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length;</w:t>
      </w:r>
      <w:proofErr w:type="gram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   </w:t>
      </w:r>
    </w:p>
    <w:p w14:paraId="325D7A77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</w:p>
    <w:p w14:paraId="472FF18F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 xml:space="preserve">"Enter Width </w:t>
      </w:r>
      <w:proofErr w:type="gramStart"/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Of</w:t>
      </w:r>
      <w:proofErr w:type="gramEnd"/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 xml:space="preserve"> Room: 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</w:p>
    <w:p w14:paraId="1552E77C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    </w:t>
      </w:r>
      <w:proofErr w:type="spell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cin</w:t>
      </w:r>
      <w:proofErr w:type="spell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gt;&g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width;</w:t>
      </w:r>
      <w:proofErr w:type="gramEnd"/>
    </w:p>
    <w:p w14:paraId="28874AD4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</w:p>
    <w:p w14:paraId="694E6521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perimeter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2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*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(length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+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width);</w:t>
      </w: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perimeter calc</w:t>
      </w:r>
    </w:p>
    <w:p w14:paraId="7F8A9314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area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=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length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*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width;</w:t>
      </w:r>
      <w:r w:rsidRPr="003163D8">
        <w:rPr>
          <w:rFonts w:ascii="Consolas" w:eastAsia="Times New Roman" w:hAnsi="Consolas" w:cs="Times New Roman"/>
          <w:color w:val="8B949E"/>
          <w:sz w:val="21"/>
          <w:szCs w:val="21"/>
        </w:rPr>
        <w:t xml:space="preserve"> //area calc </w:t>
      </w:r>
    </w:p>
    <w:p w14:paraId="02395C48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6D95ECED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\</w:t>
      </w:r>
      <w:proofErr w:type="spellStart"/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n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The</w:t>
      </w:r>
      <w:proofErr w:type="spellEnd"/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 xml:space="preserve"> Perimeter of a 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length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ft long by 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width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ft wide room is 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perimeter;</w:t>
      </w:r>
      <w:proofErr w:type="gramEnd"/>
    </w:p>
    <w:p w14:paraId="2BAF37D6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proofErr w:type="spellStart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cout</w:t>
      </w:r>
      <w:proofErr w:type="spellEnd"/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\</w:t>
      </w:r>
      <w:proofErr w:type="spellStart"/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n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The</w:t>
      </w:r>
      <w:proofErr w:type="spellEnd"/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 xml:space="preserve"> Area of a 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length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ft long by 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width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ft wide room is 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area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&lt;&lt;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 square feet</w:t>
      </w:r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\n</w:t>
      </w:r>
      <w:proofErr w:type="gramStart"/>
      <w:r w:rsidRPr="003163D8">
        <w:rPr>
          <w:rFonts w:ascii="Consolas" w:eastAsia="Times New Roman" w:hAnsi="Consolas" w:cs="Times New Roman"/>
          <w:color w:val="A5D6FF"/>
          <w:sz w:val="21"/>
          <w:szCs w:val="21"/>
        </w:rPr>
        <w:t>"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7BFDE155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</w:p>
    <w:p w14:paraId="55BA7CDA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    </w:t>
      </w:r>
      <w:r w:rsidRPr="003163D8">
        <w:rPr>
          <w:rFonts w:ascii="Consolas" w:eastAsia="Times New Roman" w:hAnsi="Consolas" w:cs="Times New Roman"/>
          <w:color w:val="FF7B72"/>
          <w:sz w:val="21"/>
          <w:szCs w:val="21"/>
        </w:rPr>
        <w:t>return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 xml:space="preserve"> </w:t>
      </w:r>
      <w:proofErr w:type="gramStart"/>
      <w:r w:rsidRPr="003163D8">
        <w:rPr>
          <w:rFonts w:ascii="Consolas" w:eastAsia="Times New Roman" w:hAnsi="Consolas" w:cs="Times New Roman"/>
          <w:color w:val="79C0FF"/>
          <w:sz w:val="21"/>
          <w:szCs w:val="21"/>
        </w:rPr>
        <w:t>0</w:t>
      </w: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;</w:t>
      </w:r>
      <w:proofErr w:type="gramEnd"/>
    </w:p>
    <w:p w14:paraId="6E54A483" w14:textId="77777777" w:rsidR="003163D8" w:rsidRPr="003163D8" w:rsidRDefault="003163D8" w:rsidP="003163D8">
      <w:pPr>
        <w:shd w:val="clear" w:color="auto" w:fill="0D1117"/>
        <w:spacing w:after="0" w:line="285" w:lineRule="atLeast"/>
        <w:rPr>
          <w:rFonts w:ascii="Consolas" w:eastAsia="Times New Roman" w:hAnsi="Consolas" w:cs="Times New Roman"/>
          <w:color w:val="C9D1D9"/>
          <w:sz w:val="21"/>
          <w:szCs w:val="21"/>
        </w:rPr>
      </w:pPr>
      <w:r w:rsidRPr="003163D8">
        <w:rPr>
          <w:rFonts w:ascii="Consolas" w:eastAsia="Times New Roman" w:hAnsi="Consolas" w:cs="Times New Roman"/>
          <w:color w:val="C9D1D9"/>
          <w:sz w:val="21"/>
          <w:szCs w:val="21"/>
        </w:rPr>
        <w:t>}</w:t>
      </w:r>
    </w:p>
    <w:p w14:paraId="717E46C2" w14:textId="6F66D952" w:rsidR="008040C5" w:rsidRPr="00665CF8" w:rsidRDefault="00665CF8" w:rsidP="00665CF8">
      <w:pPr>
        <w:rPr>
          <w:rFonts w:ascii="Arial" w:hAnsi="Arial" w:cs="Arial"/>
        </w:rPr>
      </w:pPr>
      <w:r w:rsidRPr="00665CF8">
        <w:rPr>
          <w:rFonts w:ascii="Arial" w:hAnsi="Arial" w:cs="Arial"/>
        </w:rPr>
        <w:drawing>
          <wp:inline distT="0" distB="0" distL="0" distR="0" wp14:anchorId="57AC24C2" wp14:editId="2172AC7C">
            <wp:extent cx="5943600" cy="1350645"/>
            <wp:effectExtent l="0" t="0" r="0" b="190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06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7AEE6" w14:textId="1ED7324F" w:rsidR="00942478" w:rsidRPr="00CC4CF1" w:rsidRDefault="00942478" w:rsidP="008040C5">
      <w:pPr>
        <w:rPr>
          <w:rFonts w:ascii="Arial" w:hAnsi="Arial" w:cs="Arial"/>
          <w:sz w:val="28"/>
        </w:rPr>
      </w:pPr>
    </w:p>
    <w:p w14:paraId="55AA7F43" w14:textId="77777777" w:rsidR="004674C7" w:rsidRPr="00CC4CF1" w:rsidRDefault="004674C7" w:rsidP="004674C7">
      <w:pPr>
        <w:rPr>
          <w:rFonts w:ascii="Arial" w:hAnsi="Arial" w:cs="Arial"/>
        </w:rPr>
      </w:pPr>
    </w:p>
    <w:p w14:paraId="08E101F0" w14:textId="2036A1DF" w:rsidR="004674C7" w:rsidRDefault="004674C7" w:rsidP="004674C7">
      <w:pPr>
        <w:rPr>
          <w:rFonts w:ascii="Arial" w:hAnsi="Arial" w:cs="Arial"/>
        </w:rPr>
      </w:pPr>
    </w:p>
    <w:p w14:paraId="6AEC9D6F" w14:textId="126098B9" w:rsidR="007B1697" w:rsidRDefault="007B1697" w:rsidP="004674C7">
      <w:pPr>
        <w:rPr>
          <w:rFonts w:ascii="Arial" w:hAnsi="Arial" w:cs="Arial"/>
        </w:rPr>
      </w:pPr>
    </w:p>
    <w:p w14:paraId="1ECFAC2E" w14:textId="200D1251" w:rsidR="007B1697" w:rsidRDefault="007B1697" w:rsidP="004674C7">
      <w:pPr>
        <w:rPr>
          <w:rFonts w:ascii="Arial" w:hAnsi="Arial" w:cs="Arial"/>
        </w:rPr>
      </w:pPr>
    </w:p>
    <w:p w14:paraId="30846A58" w14:textId="62F07F4B" w:rsidR="007B1697" w:rsidRDefault="007B1697" w:rsidP="004674C7">
      <w:pPr>
        <w:rPr>
          <w:rFonts w:ascii="Arial" w:hAnsi="Arial" w:cs="Arial"/>
        </w:rPr>
      </w:pPr>
    </w:p>
    <w:p w14:paraId="3F504B78" w14:textId="066C11AA" w:rsidR="007B1697" w:rsidRDefault="007B1697" w:rsidP="004674C7">
      <w:pPr>
        <w:rPr>
          <w:rFonts w:ascii="Arial" w:hAnsi="Arial" w:cs="Arial"/>
        </w:rPr>
      </w:pPr>
    </w:p>
    <w:p w14:paraId="7AEE5CC7" w14:textId="256A3D13" w:rsidR="007B1697" w:rsidRDefault="007B1697" w:rsidP="004674C7">
      <w:pPr>
        <w:rPr>
          <w:rFonts w:ascii="Arial" w:hAnsi="Arial" w:cs="Arial"/>
        </w:rPr>
      </w:pPr>
    </w:p>
    <w:p w14:paraId="77B5C243" w14:textId="77777777" w:rsidR="007B1697" w:rsidRPr="00CC4CF1" w:rsidRDefault="007B1697" w:rsidP="004674C7">
      <w:pPr>
        <w:rPr>
          <w:rFonts w:ascii="Arial" w:hAnsi="Arial" w:cs="Arial"/>
        </w:rPr>
      </w:pPr>
    </w:p>
    <w:p w14:paraId="3B140A70" w14:textId="66B3C96C" w:rsidR="004674C7" w:rsidRPr="00CC4CF1" w:rsidRDefault="004674C7" w:rsidP="004674C7">
      <w:pPr>
        <w:rPr>
          <w:rFonts w:ascii="Arial" w:hAnsi="Arial" w:cs="Arial"/>
          <w:sz w:val="28"/>
        </w:rPr>
      </w:pPr>
      <w:r w:rsidRPr="00CC4CF1">
        <w:rPr>
          <w:rFonts w:ascii="Arial" w:hAnsi="Arial" w:cs="Arial"/>
          <w:b/>
          <w:sz w:val="28"/>
        </w:rPr>
        <w:lastRenderedPageBreak/>
        <w:t>Trace</w:t>
      </w:r>
      <w:r w:rsidRPr="00CC4CF1">
        <w:rPr>
          <w:rFonts w:ascii="Arial" w:hAnsi="Arial" w:cs="Arial"/>
          <w:sz w:val="28"/>
        </w:rPr>
        <w:t>:</w:t>
      </w:r>
    </w:p>
    <w:tbl>
      <w:tblPr>
        <w:tblW w:w="11250" w:type="dxa"/>
        <w:tblInd w:w="-61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170"/>
        <w:gridCol w:w="900"/>
        <w:gridCol w:w="2899"/>
        <w:gridCol w:w="1961"/>
        <w:gridCol w:w="4320"/>
      </w:tblGrid>
      <w:tr w:rsidR="00FE7FCD" w:rsidRPr="00CC4CF1" w14:paraId="09A122E9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1C57146" w14:textId="53B85818" w:rsidR="00D33009" w:rsidRPr="00CC4CF1" w:rsidRDefault="00CD4C46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length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E975DFA" w14:textId="68A0FFD0" w:rsidR="00D33009" w:rsidRPr="00CC4CF1" w:rsidRDefault="00CD4C46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width</w:t>
            </w: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7FFD0799" w14:textId="2FB98313" w:rsidR="00D33009" w:rsidRPr="00CC4CF1" w:rsidRDefault="00CD4C46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perimeter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19793C" w14:textId="0717C897" w:rsidR="00D33009" w:rsidRPr="00CC4CF1" w:rsidRDefault="00CD4C46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area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514CC7FD" w14:textId="0F7D0C74" w:rsidR="00D33009" w:rsidRPr="00CC4CF1" w:rsidRDefault="00CD4C46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Output</w:t>
            </w:r>
          </w:p>
        </w:tc>
      </w:tr>
      <w:tr w:rsidR="00D33009" w:rsidRPr="00CC4CF1" w14:paraId="6560AC61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4EAA3" w14:textId="4AA2647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6A2636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48CBE4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C2E7C8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42CA88" w14:textId="51FFA2DC" w:rsidR="00D33009" w:rsidRPr="00CC4CF1" w:rsidRDefault="00CD4C46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Enter Length </w:t>
            </w:r>
            <w:proofErr w:type="gramStart"/>
            <w:r>
              <w:rPr>
                <w:rFonts w:ascii="Arial" w:hAnsi="Arial" w:cs="Arial"/>
                <w:sz w:val="28"/>
                <w:szCs w:val="28"/>
              </w:rPr>
              <w:t>Of</w:t>
            </w:r>
            <w:proofErr w:type="gramEnd"/>
            <w:r>
              <w:rPr>
                <w:rFonts w:ascii="Arial" w:hAnsi="Arial" w:cs="Arial"/>
                <w:sz w:val="28"/>
                <w:szCs w:val="28"/>
              </w:rPr>
              <w:t xml:space="preserve"> Room</w:t>
            </w:r>
          </w:p>
        </w:tc>
      </w:tr>
      <w:tr w:rsidR="00D33009" w:rsidRPr="00CC4CF1" w14:paraId="16231279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C1F16F" w14:textId="7764CFDD" w:rsidR="00D33009" w:rsidRPr="00CC4CF1" w:rsidRDefault="007B1697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12.25</w:t>
            </w: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581440" w14:textId="0913DB1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0DCEC9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2F8AC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A9782" w14:textId="52F4815E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08210CE6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8860EE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CFB7469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ADB3D8" w14:textId="3847CAAA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D914D3" w14:textId="72300BF6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00B4B2" w14:textId="7DC596C9" w:rsidR="00D33009" w:rsidRPr="00CC4CF1" w:rsidRDefault="007B1697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 xml:space="preserve">Enter Width </w:t>
            </w:r>
            <w:proofErr w:type="gramStart"/>
            <w:r>
              <w:rPr>
                <w:rFonts w:ascii="Arial" w:hAnsi="Arial" w:cs="Arial"/>
                <w:sz w:val="28"/>
                <w:szCs w:val="28"/>
              </w:rPr>
              <w:t>Of</w:t>
            </w:r>
            <w:proofErr w:type="gramEnd"/>
            <w:r>
              <w:rPr>
                <w:rFonts w:ascii="Arial" w:hAnsi="Arial" w:cs="Arial"/>
                <w:sz w:val="28"/>
                <w:szCs w:val="28"/>
              </w:rPr>
              <w:t xml:space="preserve"> Room</w:t>
            </w:r>
          </w:p>
        </w:tc>
      </w:tr>
      <w:tr w:rsidR="00D33009" w:rsidRPr="00CC4CF1" w14:paraId="04CC45BE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F88D2C" w14:textId="2AA893F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4CC4F9" w14:textId="4842226A" w:rsidR="00D33009" w:rsidRPr="00CC4CF1" w:rsidRDefault="007B1697" w:rsidP="00BA1A15">
            <w:pPr>
              <w:rPr>
                <w:rFonts w:ascii="Arial" w:hAnsi="Arial" w:cs="Arial"/>
                <w:sz w:val="28"/>
                <w:szCs w:val="28"/>
              </w:rPr>
            </w:pPr>
            <w:r>
              <w:rPr>
                <w:rFonts w:ascii="Arial" w:hAnsi="Arial" w:cs="Arial"/>
                <w:sz w:val="28"/>
                <w:szCs w:val="28"/>
              </w:rPr>
              <w:t>5.82</w:t>
            </w: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D6530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C8FCF63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3C07E" w14:textId="35369D9F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6D83FB85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9C44B2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5041CC2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D00BE1" w14:textId="36A879C7" w:rsidR="00D33009" w:rsidRPr="00CC4CF1" w:rsidRDefault="00A975E4" w:rsidP="00BA1A15">
            <w:pPr>
              <w:rPr>
                <w:rFonts w:ascii="Arial" w:hAnsi="Arial" w:cs="Arial"/>
                <w:sz w:val="28"/>
                <w:szCs w:val="28"/>
              </w:rPr>
            </w:pPr>
            <w:r w:rsidRPr="00A975E4">
              <w:rPr>
                <w:rFonts w:ascii="Arial" w:hAnsi="Arial" w:cs="Arial"/>
                <w:sz w:val="28"/>
                <w:szCs w:val="28"/>
              </w:rPr>
              <w:t>36.14</w:t>
            </w: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648291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F1C7A0" w14:textId="76A28E4E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41CBDCE1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551892" w14:textId="0B49A9A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9C919A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8A7E76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225393" w14:textId="30087027" w:rsidR="00D33009" w:rsidRPr="00CC4CF1" w:rsidRDefault="00B32C1B" w:rsidP="00BA1A15">
            <w:pPr>
              <w:rPr>
                <w:rFonts w:ascii="Arial" w:hAnsi="Arial" w:cs="Arial"/>
                <w:sz w:val="28"/>
                <w:szCs w:val="28"/>
              </w:rPr>
            </w:pPr>
            <w:r w:rsidRPr="00B32C1B">
              <w:rPr>
                <w:rFonts w:ascii="Arial" w:hAnsi="Arial" w:cs="Arial"/>
                <w:sz w:val="28"/>
                <w:szCs w:val="28"/>
              </w:rPr>
              <w:t>71.295</w:t>
            </w: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ED1F05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</w:tr>
      <w:tr w:rsidR="00D33009" w:rsidRPr="00CC4CF1" w14:paraId="308A551E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E58A51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F81274" w14:textId="1588CD9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E8BB7E" w14:textId="23A1E988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D91F7" w14:textId="57D50EB4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56541" w14:textId="5165579C" w:rsidR="00D33009" w:rsidRPr="00CC4CF1" w:rsidRDefault="00EC126C" w:rsidP="00BA1A15">
            <w:pPr>
              <w:rPr>
                <w:rFonts w:ascii="Arial" w:hAnsi="Arial" w:cs="Arial"/>
                <w:sz w:val="28"/>
                <w:szCs w:val="28"/>
              </w:rPr>
            </w:pPr>
            <w:r w:rsidRPr="00EC126C">
              <w:rPr>
                <w:rFonts w:ascii="Arial" w:hAnsi="Arial" w:cs="Arial"/>
                <w:sz w:val="28"/>
                <w:szCs w:val="28"/>
              </w:rPr>
              <w:t>The Perimeter of a 12.25ft long by 5.82ft wide room is 36.14</w:t>
            </w:r>
          </w:p>
        </w:tc>
      </w:tr>
      <w:tr w:rsidR="00D33009" w:rsidRPr="00CC4CF1" w14:paraId="192935C1" w14:textId="77777777" w:rsidTr="00FE7FCD">
        <w:tc>
          <w:tcPr>
            <w:tcW w:w="11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5F025F5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9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ECFB7A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289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783823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196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0E4EC2" w14:textId="77777777" w:rsidR="00D33009" w:rsidRPr="00CC4CF1" w:rsidRDefault="00D33009" w:rsidP="00BA1A15">
            <w:pPr>
              <w:rPr>
                <w:rFonts w:ascii="Arial" w:hAnsi="Arial" w:cs="Arial"/>
                <w:sz w:val="28"/>
                <w:szCs w:val="28"/>
              </w:rPr>
            </w:pPr>
          </w:p>
        </w:tc>
        <w:tc>
          <w:tcPr>
            <w:tcW w:w="43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F06395" w14:textId="5030CF68" w:rsidR="00D33009" w:rsidRPr="00CC4CF1" w:rsidRDefault="003B2E56" w:rsidP="00BA1A15">
            <w:pPr>
              <w:rPr>
                <w:rFonts w:ascii="Arial" w:hAnsi="Arial" w:cs="Arial"/>
                <w:sz w:val="28"/>
                <w:szCs w:val="28"/>
              </w:rPr>
            </w:pPr>
            <w:r w:rsidRPr="003B2E56">
              <w:rPr>
                <w:rFonts w:ascii="Arial" w:hAnsi="Arial" w:cs="Arial"/>
                <w:sz w:val="28"/>
                <w:szCs w:val="28"/>
              </w:rPr>
              <w:t>The Area of a 12.25ft long by 5.82ft wide room is 71.295 square feet</w:t>
            </w:r>
          </w:p>
        </w:tc>
      </w:tr>
    </w:tbl>
    <w:p w14:paraId="4187F160" w14:textId="77777777" w:rsidR="002324BA" w:rsidRPr="00CC4CF1" w:rsidRDefault="002324BA" w:rsidP="0026403D">
      <w:pPr>
        <w:rPr>
          <w:rFonts w:ascii="Arial" w:hAnsi="Arial" w:cs="Arial"/>
        </w:rPr>
      </w:pPr>
    </w:p>
    <w:p w14:paraId="052C6A98" w14:textId="107A12AB" w:rsidR="004E4792" w:rsidRPr="00CC4CF1" w:rsidRDefault="004E4792" w:rsidP="004E4792">
      <w:pPr>
        <w:rPr>
          <w:rFonts w:ascii="Arial" w:hAnsi="Arial" w:cs="Arial"/>
        </w:rPr>
      </w:pPr>
      <w:r w:rsidRPr="00CC4CF1">
        <w:rPr>
          <w:rFonts w:ascii="Arial" w:hAnsi="Arial" w:cs="Arial"/>
          <w:b/>
          <w:u w:val="single"/>
        </w:rPr>
        <w:t>Part</w:t>
      </w:r>
      <w:r w:rsidR="00BA278C" w:rsidRPr="00CC4CF1">
        <w:rPr>
          <w:rFonts w:ascii="Arial" w:hAnsi="Arial" w:cs="Arial"/>
          <w:b/>
          <w:u w:val="single"/>
        </w:rPr>
        <w:t>2</w:t>
      </w:r>
      <w:r w:rsidR="00AC0D38" w:rsidRPr="00CC4CF1">
        <w:rPr>
          <w:rFonts w:ascii="Arial" w:hAnsi="Arial" w:cs="Arial"/>
          <w:b/>
          <w:u w:val="single"/>
        </w:rPr>
        <w:t xml:space="preserve"> (10 points)</w:t>
      </w:r>
      <w:r w:rsidRPr="00CC4CF1">
        <w:rPr>
          <w:rFonts w:ascii="Arial" w:hAnsi="Arial" w:cs="Arial"/>
          <w:b/>
          <w:u w:val="single"/>
        </w:rPr>
        <w:t xml:space="preserve">: </w:t>
      </w:r>
    </w:p>
    <w:p w14:paraId="394D60BE" w14:textId="77777777" w:rsidR="006D35CD" w:rsidRPr="00CC4CF1" w:rsidRDefault="006D35CD" w:rsidP="00981D15">
      <w:pPr>
        <w:pStyle w:val="ListParagraph"/>
        <w:ind w:left="1080"/>
        <w:rPr>
          <w:rFonts w:ascii="Arial" w:hAnsi="Arial" w:cs="Arial"/>
        </w:rPr>
      </w:pPr>
    </w:p>
    <w:p w14:paraId="390F6160" w14:textId="08F7D968" w:rsidR="00981D15" w:rsidRPr="00CC4CF1" w:rsidRDefault="0052354C" w:rsidP="00DB7D98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Copy and paste the link below into a </w:t>
      </w:r>
      <w:r w:rsidRPr="00CC4CF1">
        <w:rPr>
          <w:rFonts w:ascii="Arial" w:hAnsi="Arial" w:cs="Arial"/>
          <w:color w:val="FF0000"/>
        </w:rPr>
        <w:t xml:space="preserve">Google web browser </w:t>
      </w:r>
      <w:r w:rsidRPr="00CC4CF1">
        <w:rPr>
          <w:rFonts w:ascii="Arial" w:hAnsi="Arial" w:cs="Arial"/>
        </w:rPr>
        <w:t>and c</w:t>
      </w:r>
      <w:r w:rsidR="00981D15" w:rsidRPr="00CC4CF1">
        <w:rPr>
          <w:rFonts w:ascii="Arial" w:hAnsi="Arial" w:cs="Arial"/>
        </w:rPr>
        <w:t xml:space="preserve">omplete </w:t>
      </w:r>
      <w:r w:rsidR="00734407" w:rsidRPr="00CC4CF1">
        <w:rPr>
          <w:rFonts w:ascii="Arial" w:hAnsi="Arial" w:cs="Arial"/>
        </w:rPr>
        <w:t xml:space="preserve">Integer Error </w:t>
      </w:r>
      <w:r w:rsidR="00981D15" w:rsidRPr="00CC4CF1">
        <w:rPr>
          <w:rFonts w:ascii="Arial" w:hAnsi="Arial" w:cs="Arial"/>
        </w:rPr>
        <w:t>Security Injectio</w:t>
      </w:r>
      <w:r w:rsidR="00ED0DBC" w:rsidRPr="00CC4CF1">
        <w:rPr>
          <w:rFonts w:ascii="Arial" w:hAnsi="Arial" w:cs="Arial"/>
        </w:rPr>
        <w:t>n</w:t>
      </w:r>
      <w:r w:rsidRPr="00CC4CF1">
        <w:rPr>
          <w:rFonts w:ascii="Arial" w:hAnsi="Arial" w:cs="Arial"/>
        </w:rPr>
        <w:t>.</w:t>
      </w:r>
      <w:r w:rsidR="00981D15" w:rsidRPr="00CC4CF1">
        <w:rPr>
          <w:rFonts w:ascii="Arial" w:hAnsi="Arial" w:cs="Arial"/>
        </w:rPr>
        <w:t xml:space="preserve"> </w:t>
      </w:r>
    </w:p>
    <w:p w14:paraId="65467381" w14:textId="6DD76593" w:rsidR="00734407" w:rsidRPr="00CC4CF1" w:rsidRDefault="0026403D" w:rsidP="00734407">
      <w:pPr>
        <w:pStyle w:val="ListParagraph"/>
        <w:rPr>
          <w:rFonts w:ascii="Arial" w:hAnsi="Arial" w:cs="Arial"/>
        </w:rPr>
      </w:pPr>
      <w:hyperlink r:id="rId8" w:history="1">
        <w:r w:rsidR="00734407" w:rsidRPr="00CC4CF1">
          <w:rPr>
            <w:rStyle w:val="Hyperlink"/>
            <w:rFonts w:ascii="Arial" w:hAnsi="Arial" w:cs="Arial"/>
          </w:rPr>
          <w:t>http://cis1.towson.edu/~cyber4all/modules/nanomodules/Integer_Error-CS0_C++.html</w:t>
        </w:r>
      </w:hyperlink>
    </w:p>
    <w:p w14:paraId="20C3C755" w14:textId="7E6DD702" w:rsidR="009B2097" w:rsidRPr="00CC4CF1" w:rsidRDefault="009B2097" w:rsidP="009B2097">
      <w:pPr>
        <w:pStyle w:val="ListParagraph"/>
        <w:rPr>
          <w:rFonts w:ascii="Arial" w:hAnsi="Arial" w:cs="Arial"/>
        </w:rPr>
      </w:pPr>
    </w:p>
    <w:p w14:paraId="56DE5712" w14:textId="77777777" w:rsidR="009B2097" w:rsidRPr="00CC4CF1" w:rsidRDefault="009B2097" w:rsidP="009B2097">
      <w:pPr>
        <w:pStyle w:val="ListParagraph"/>
        <w:rPr>
          <w:rFonts w:ascii="Arial" w:hAnsi="Arial" w:cs="Arial"/>
        </w:rPr>
      </w:pPr>
    </w:p>
    <w:p w14:paraId="337E35BB" w14:textId="513A196C" w:rsidR="009B2097" w:rsidRPr="00883487" w:rsidRDefault="009B2097" w:rsidP="00DB7D98">
      <w:pPr>
        <w:pStyle w:val="ListParagraph"/>
        <w:numPr>
          <w:ilvl w:val="0"/>
          <w:numId w:val="11"/>
        </w:numPr>
        <w:rPr>
          <w:rFonts w:ascii="Arial" w:hAnsi="Arial" w:cs="Arial"/>
        </w:rPr>
      </w:pPr>
      <w:r w:rsidRPr="00CC4CF1">
        <w:rPr>
          <w:rFonts w:ascii="Arial" w:hAnsi="Arial" w:cs="Arial"/>
          <w:b/>
          <w:u w:val="single"/>
        </w:rPr>
        <w:t>SUBMIT copy of Security Injection certificate(s) (Below):</w:t>
      </w:r>
    </w:p>
    <w:p w14:paraId="3CEE2079" w14:textId="77777777" w:rsidR="00883487" w:rsidRPr="00883487" w:rsidRDefault="00883487" w:rsidP="00883487">
      <w:pPr>
        <w:pStyle w:val="ListParagraph"/>
        <w:rPr>
          <w:rFonts w:ascii="Arial" w:hAnsi="Arial" w:cs="Arial"/>
        </w:rPr>
      </w:pPr>
    </w:p>
    <w:p w14:paraId="6515FB71" w14:textId="03EC74FB" w:rsidR="00B867E3" w:rsidRPr="00CC4CF1" w:rsidRDefault="00883487" w:rsidP="0026403D">
      <w:pPr>
        <w:pStyle w:val="ListParagraph"/>
        <w:rPr>
          <w:rFonts w:ascii="Arial" w:hAnsi="Arial" w:cs="Arial"/>
        </w:rPr>
      </w:pPr>
      <w:r w:rsidRPr="00883487">
        <w:rPr>
          <w:rFonts w:ascii="Arial" w:hAnsi="Arial" w:cs="Arial"/>
        </w:rPr>
        <w:drawing>
          <wp:inline distT="0" distB="0" distL="0" distR="0" wp14:anchorId="03F18E05" wp14:editId="73942E08">
            <wp:extent cx="3479800" cy="2115185"/>
            <wp:effectExtent l="0" t="0" r="6350" b="0"/>
            <wp:docPr id="2" name="Picture 2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A screenshot of a computer&#10;&#10;Description automatically generated with medium confidence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15479" cy="21368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5C1A0F" w14:textId="77777777" w:rsidR="00B867E3" w:rsidRPr="00CC4CF1" w:rsidRDefault="00B867E3" w:rsidP="00981D15">
      <w:pPr>
        <w:rPr>
          <w:rFonts w:ascii="Arial" w:hAnsi="Arial" w:cs="Arial"/>
        </w:rPr>
      </w:pPr>
    </w:p>
    <w:p w14:paraId="43607C87" w14:textId="77777777" w:rsidR="00B867E3" w:rsidRPr="00CC4CF1" w:rsidRDefault="00B867E3" w:rsidP="00981D15">
      <w:pPr>
        <w:rPr>
          <w:rFonts w:ascii="Arial" w:hAnsi="Arial" w:cs="Arial"/>
        </w:rPr>
      </w:pPr>
    </w:p>
    <w:p w14:paraId="67962108" w14:textId="77777777" w:rsidR="00B867E3" w:rsidRPr="00CC4CF1" w:rsidRDefault="00B867E3" w:rsidP="00981D15">
      <w:pPr>
        <w:rPr>
          <w:rFonts w:ascii="Arial" w:hAnsi="Arial" w:cs="Arial"/>
        </w:rPr>
      </w:pPr>
    </w:p>
    <w:p w14:paraId="057E0F85" w14:textId="77777777" w:rsidR="00B867E3" w:rsidRPr="00CC4CF1" w:rsidRDefault="00B867E3" w:rsidP="00981D15">
      <w:pPr>
        <w:rPr>
          <w:rFonts w:ascii="Arial" w:hAnsi="Arial" w:cs="Arial"/>
        </w:rPr>
      </w:pPr>
    </w:p>
    <w:p w14:paraId="50260C1A" w14:textId="77777777" w:rsidR="00B867E3" w:rsidRPr="00CC4CF1" w:rsidRDefault="00B867E3" w:rsidP="00981D15">
      <w:pPr>
        <w:rPr>
          <w:rFonts w:ascii="Arial" w:hAnsi="Arial" w:cs="Arial"/>
        </w:rPr>
      </w:pPr>
    </w:p>
    <w:p w14:paraId="5EAB106B" w14:textId="77777777" w:rsidR="00B867E3" w:rsidRPr="00CC4CF1" w:rsidRDefault="00B867E3" w:rsidP="00981D15">
      <w:pPr>
        <w:rPr>
          <w:rFonts w:ascii="Arial" w:hAnsi="Arial" w:cs="Arial"/>
        </w:rPr>
      </w:pPr>
    </w:p>
    <w:p w14:paraId="63A1C3F1" w14:textId="77777777" w:rsidR="00B867E3" w:rsidRPr="00CC4CF1" w:rsidRDefault="00B867E3" w:rsidP="00981D15">
      <w:pPr>
        <w:rPr>
          <w:rFonts w:ascii="Arial" w:hAnsi="Arial" w:cs="Arial"/>
        </w:rPr>
      </w:pPr>
    </w:p>
    <w:p w14:paraId="4FE6E40B" w14:textId="77777777" w:rsidR="00B867E3" w:rsidRPr="00CC4CF1" w:rsidRDefault="00B867E3" w:rsidP="00981D15">
      <w:pPr>
        <w:rPr>
          <w:rFonts w:ascii="Arial" w:hAnsi="Arial" w:cs="Arial"/>
        </w:rPr>
      </w:pPr>
    </w:p>
    <w:p w14:paraId="67C75E9F" w14:textId="77777777" w:rsidR="00B867E3" w:rsidRPr="00CC4CF1" w:rsidRDefault="00B867E3" w:rsidP="00981D15">
      <w:pPr>
        <w:rPr>
          <w:rFonts w:ascii="Arial" w:hAnsi="Arial" w:cs="Arial"/>
        </w:rPr>
      </w:pPr>
    </w:p>
    <w:p w14:paraId="6685F7CA" w14:textId="77777777" w:rsidR="00B867E3" w:rsidRPr="00CC4CF1" w:rsidRDefault="00B867E3" w:rsidP="00981D15">
      <w:pPr>
        <w:rPr>
          <w:rFonts w:ascii="Arial" w:hAnsi="Arial" w:cs="Arial"/>
        </w:rPr>
      </w:pPr>
    </w:p>
    <w:p w14:paraId="3C7FEE27" w14:textId="77777777" w:rsidR="00B867E3" w:rsidRPr="00CC4CF1" w:rsidRDefault="00B867E3" w:rsidP="00981D15">
      <w:pPr>
        <w:rPr>
          <w:rFonts w:ascii="Arial" w:hAnsi="Arial" w:cs="Arial"/>
        </w:rPr>
      </w:pPr>
    </w:p>
    <w:p w14:paraId="12E02BFB" w14:textId="77777777" w:rsidR="00B867E3" w:rsidRPr="00CC4CF1" w:rsidRDefault="00B867E3" w:rsidP="00981D15">
      <w:pPr>
        <w:rPr>
          <w:rFonts w:ascii="Arial" w:hAnsi="Arial" w:cs="Arial"/>
        </w:rPr>
      </w:pPr>
    </w:p>
    <w:p w14:paraId="4B1DA12B" w14:textId="77777777" w:rsidR="003064C3" w:rsidRPr="00CC4CF1" w:rsidRDefault="003064C3" w:rsidP="00981D15">
      <w:pPr>
        <w:rPr>
          <w:rFonts w:ascii="Arial" w:hAnsi="Arial" w:cs="Arial"/>
        </w:rPr>
      </w:pPr>
    </w:p>
    <w:p w14:paraId="5B2BBE04" w14:textId="77777777" w:rsidR="009A240D" w:rsidRPr="00CC4CF1" w:rsidRDefault="009A240D" w:rsidP="00981D15">
      <w:pPr>
        <w:rPr>
          <w:rFonts w:ascii="Arial" w:hAnsi="Arial" w:cs="Arial"/>
        </w:rPr>
      </w:pPr>
    </w:p>
    <w:p w14:paraId="4F21279B" w14:textId="77777777" w:rsidR="000517E8" w:rsidRPr="00CC4CF1" w:rsidRDefault="000517E8" w:rsidP="00981D15">
      <w:pPr>
        <w:rPr>
          <w:rFonts w:ascii="Arial" w:hAnsi="Arial" w:cs="Arial"/>
        </w:rPr>
      </w:pPr>
    </w:p>
    <w:p w14:paraId="135F2291" w14:textId="77777777" w:rsidR="00D33009" w:rsidRPr="00CC4CF1" w:rsidRDefault="00D33009" w:rsidP="00981D15">
      <w:pPr>
        <w:rPr>
          <w:rFonts w:ascii="Arial" w:hAnsi="Arial" w:cs="Arial"/>
        </w:rPr>
      </w:pPr>
    </w:p>
    <w:p w14:paraId="43BDD258" w14:textId="77777777" w:rsidR="00D33009" w:rsidRPr="00CC4CF1" w:rsidRDefault="00D33009" w:rsidP="00981D15">
      <w:pPr>
        <w:rPr>
          <w:rFonts w:ascii="Arial" w:hAnsi="Arial" w:cs="Arial"/>
        </w:rPr>
      </w:pPr>
    </w:p>
    <w:p w14:paraId="643B4040" w14:textId="77777777" w:rsidR="00D33009" w:rsidRPr="00CC4CF1" w:rsidRDefault="00D33009" w:rsidP="00981D15">
      <w:pPr>
        <w:rPr>
          <w:rFonts w:ascii="Arial" w:hAnsi="Arial" w:cs="Arial"/>
        </w:rPr>
      </w:pPr>
    </w:p>
    <w:p w14:paraId="501CBFA0" w14:textId="77777777" w:rsidR="00D33009" w:rsidRPr="00CC4CF1" w:rsidRDefault="00D33009" w:rsidP="00981D15">
      <w:pPr>
        <w:rPr>
          <w:rFonts w:ascii="Arial" w:hAnsi="Arial" w:cs="Arial"/>
        </w:rPr>
      </w:pPr>
    </w:p>
    <w:p w14:paraId="79F037EF" w14:textId="77777777" w:rsidR="00D33009" w:rsidRPr="00CC4CF1" w:rsidRDefault="00D33009" w:rsidP="00981D15">
      <w:pPr>
        <w:rPr>
          <w:rFonts w:ascii="Arial" w:hAnsi="Arial" w:cs="Arial"/>
        </w:rPr>
      </w:pPr>
    </w:p>
    <w:p w14:paraId="0F9ED1B9" w14:textId="77777777" w:rsidR="00D33009" w:rsidRPr="00CC4CF1" w:rsidRDefault="00D33009" w:rsidP="00981D15">
      <w:pPr>
        <w:rPr>
          <w:rFonts w:ascii="Arial" w:hAnsi="Arial" w:cs="Arial"/>
        </w:rPr>
      </w:pPr>
    </w:p>
    <w:p w14:paraId="5AE07076" w14:textId="77777777" w:rsidR="00D33009" w:rsidRPr="00CC4CF1" w:rsidRDefault="00D33009" w:rsidP="00981D15">
      <w:pPr>
        <w:rPr>
          <w:rFonts w:ascii="Arial" w:hAnsi="Arial" w:cs="Arial"/>
        </w:rPr>
      </w:pPr>
    </w:p>
    <w:p w14:paraId="6F4738EE" w14:textId="77777777" w:rsidR="00D33009" w:rsidRPr="00CC4CF1" w:rsidRDefault="00D33009" w:rsidP="00981D15">
      <w:pPr>
        <w:rPr>
          <w:rFonts w:ascii="Arial" w:hAnsi="Arial" w:cs="Arial"/>
        </w:rPr>
      </w:pPr>
    </w:p>
    <w:p w14:paraId="1A5FE90A" w14:textId="77777777" w:rsidR="00D33009" w:rsidRPr="00CC4CF1" w:rsidRDefault="00D33009" w:rsidP="00981D15">
      <w:pPr>
        <w:rPr>
          <w:rFonts w:ascii="Arial" w:hAnsi="Arial" w:cs="Arial"/>
        </w:rPr>
      </w:pPr>
    </w:p>
    <w:p w14:paraId="6C7BF1BB" w14:textId="77777777" w:rsidR="00D33009" w:rsidRPr="00CC4CF1" w:rsidRDefault="00D33009" w:rsidP="00981D15">
      <w:pPr>
        <w:rPr>
          <w:rFonts w:ascii="Arial" w:hAnsi="Arial" w:cs="Arial"/>
        </w:rPr>
      </w:pPr>
    </w:p>
    <w:p w14:paraId="69F58F9D" w14:textId="77777777" w:rsidR="00D33009" w:rsidRPr="00CC4CF1" w:rsidRDefault="00D33009" w:rsidP="00981D15">
      <w:pPr>
        <w:rPr>
          <w:rFonts w:ascii="Arial" w:hAnsi="Arial" w:cs="Arial"/>
        </w:rPr>
      </w:pPr>
    </w:p>
    <w:p w14:paraId="0C935D78" w14:textId="77777777" w:rsidR="00D33009" w:rsidRPr="00CC4CF1" w:rsidRDefault="00D33009" w:rsidP="00981D15">
      <w:pPr>
        <w:rPr>
          <w:rFonts w:ascii="Arial" w:hAnsi="Arial" w:cs="Arial"/>
        </w:rPr>
      </w:pPr>
    </w:p>
    <w:p w14:paraId="382598EA" w14:textId="77777777" w:rsidR="009A240D" w:rsidRPr="00CC4CF1" w:rsidRDefault="009A240D" w:rsidP="00981D15">
      <w:pPr>
        <w:rPr>
          <w:rFonts w:ascii="Arial" w:hAnsi="Arial" w:cs="Arial"/>
        </w:rPr>
      </w:pPr>
    </w:p>
    <w:p w14:paraId="4ABCD366" w14:textId="4906D5A8" w:rsidR="003064C3" w:rsidRPr="00CC4CF1" w:rsidRDefault="003064C3" w:rsidP="00981D15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t>*****************************************************************************</w:t>
      </w:r>
    </w:p>
    <w:p w14:paraId="4DC5A797" w14:textId="77777777" w:rsidR="002471F5" w:rsidRPr="00CC4CF1" w:rsidRDefault="002471F5" w:rsidP="002471F5">
      <w:pPr>
        <w:rPr>
          <w:rFonts w:ascii="Arial" w:hAnsi="Arial" w:cs="Arial"/>
        </w:rPr>
      </w:pPr>
      <w:r w:rsidRPr="00CC4CF1">
        <w:rPr>
          <w:rFonts w:ascii="Arial" w:hAnsi="Arial" w:cs="Arial"/>
          <w:b/>
          <w:color w:val="0070C0"/>
        </w:rPr>
        <w:t>Criteria for Success</w:t>
      </w:r>
      <w:r w:rsidRPr="00CC4CF1">
        <w:rPr>
          <w:rFonts w:ascii="Arial" w:hAnsi="Arial" w:cs="Arial"/>
        </w:rPr>
        <w:t>:</w:t>
      </w:r>
    </w:p>
    <w:p w14:paraId="7206A0E8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lastRenderedPageBreak/>
        <w:t>a</w:t>
      </w:r>
      <w:r w:rsidRPr="00CC4CF1">
        <w:rPr>
          <w:rFonts w:ascii="Arial" w:hAnsi="Arial" w:cs="Arial"/>
        </w:rPr>
        <w:t xml:space="preserve">) Be sure to submit your code and output above for each question; </w:t>
      </w:r>
      <w:r w:rsidRPr="00CC4CF1">
        <w:rPr>
          <w:rFonts w:ascii="Arial" w:hAnsi="Arial" w:cs="Arial"/>
          <w:b/>
        </w:rPr>
        <w:t xml:space="preserve">Submission of </w:t>
      </w:r>
      <w:r w:rsidRPr="00CC4CF1">
        <w:rPr>
          <w:rFonts w:ascii="Arial" w:hAnsi="Arial" w:cs="Arial"/>
          <w:b/>
          <w:u w:val="single"/>
        </w:rPr>
        <w:t>Code</w:t>
      </w:r>
      <w:r w:rsidRPr="00CC4CF1">
        <w:rPr>
          <w:rFonts w:ascii="Arial" w:hAnsi="Arial" w:cs="Arial"/>
          <w:b/>
        </w:rPr>
        <w:t xml:space="preserve"> and </w:t>
      </w:r>
      <w:r w:rsidRPr="00CC4CF1">
        <w:rPr>
          <w:rFonts w:ascii="Arial" w:hAnsi="Arial" w:cs="Arial"/>
          <w:b/>
          <w:u w:val="single"/>
        </w:rPr>
        <w:t>output</w:t>
      </w:r>
      <w:r w:rsidRPr="00CC4CF1">
        <w:rPr>
          <w:rFonts w:ascii="Arial" w:hAnsi="Arial" w:cs="Arial"/>
          <w:b/>
        </w:rPr>
        <w:t xml:space="preserve"> is required</w:t>
      </w:r>
      <w:r w:rsidRPr="00CC4CF1">
        <w:rPr>
          <w:rFonts w:ascii="Arial" w:hAnsi="Arial" w:cs="Arial"/>
        </w:rPr>
        <w:t xml:space="preserve">. (Note: use screen shots or copy and paste). </w:t>
      </w:r>
    </w:p>
    <w:p w14:paraId="0357E191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  </w:t>
      </w:r>
      <w:r w:rsidRPr="00CC4CF1">
        <w:rPr>
          <w:rFonts w:ascii="Arial" w:hAnsi="Arial" w:cs="Arial"/>
          <w:u w:val="single"/>
        </w:rPr>
        <w:t xml:space="preserve">For </w:t>
      </w:r>
      <w:proofErr w:type="gramStart"/>
      <w:r w:rsidRPr="00CC4CF1">
        <w:rPr>
          <w:rFonts w:ascii="Arial" w:hAnsi="Arial" w:cs="Arial"/>
          <w:u w:val="single"/>
        </w:rPr>
        <w:t>example</w:t>
      </w:r>
      <w:proofErr w:type="gramEnd"/>
      <w:r w:rsidRPr="00CC4CF1">
        <w:rPr>
          <w:rFonts w:ascii="Arial" w:hAnsi="Arial" w:cs="Arial"/>
        </w:rPr>
        <w:t xml:space="preserve"> if the assignment was to write a program that displays “Hello World”</w:t>
      </w:r>
    </w:p>
    <w:p w14:paraId="5D751FC3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 Your </w:t>
      </w:r>
      <w:r w:rsidRPr="00CC4CF1">
        <w:rPr>
          <w:rFonts w:ascii="Arial" w:hAnsi="Arial" w:cs="Arial"/>
          <w:b/>
        </w:rPr>
        <w:t>code</w:t>
      </w:r>
      <w:r w:rsidRPr="00CC4CF1">
        <w:rPr>
          <w:rFonts w:ascii="Arial" w:hAnsi="Arial" w:cs="Arial"/>
        </w:rPr>
        <w:t xml:space="preserve"> would be as follows:</w:t>
      </w:r>
    </w:p>
    <w:p w14:paraId="71505C7F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sz w:val="16"/>
          <w:szCs w:val="16"/>
        </w:rPr>
        <w:t xml:space="preserve">    </w:t>
      </w:r>
      <w:r w:rsidRPr="00CC4CF1">
        <w:rPr>
          <w:rFonts w:ascii="Arial" w:hAnsi="Arial" w:cs="Arial"/>
          <w:color w:val="008000"/>
          <w:sz w:val="16"/>
          <w:szCs w:val="16"/>
        </w:rPr>
        <w:t>//Lab1 answer COSC175002</w:t>
      </w:r>
    </w:p>
    <w:p w14:paraId="32F95A1E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2302EC9E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808080"/>
          <w:sz w:val="16"/>
          <w:szCs w:val="16"/>
        </w:rPr>
        <w:t>#include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A31515"/>
          <w:sz w:val="16"/>
          <w:szCs w:val="16"/>
        </w:rPr>
        <w:t>&lt;iostream&gt;</w:t>
      </w:r>
    </w:p>
    <w:p w14:paraId="423C3A52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FF"/>
          <w:sz w:val="16"/>
          <w:szCs w:val="16"/>
        </w:rPr>
        <w:t>using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0000FF"/>
          <w:sz w:val="16"/>
          <w:szCs w:val="16"/>
        </w:rPr>
        <w:t>namespace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gramStart"/>
      <w:r w:rsidRPr="00CC4CF1">
        <w:rPr>
          <w:rFonts w:ascii="Arial" w:hAnsi="Arial" w:cs="Arial"/>
          <w:color w:val="000000"/>
          <w:sz w:val="16"/>
          <w:szCs w:val="16"/>
        </w:rPr>
        <w:t>std;</w:t>
      </w:r>
      <w:proofErr w:type="gramEnd"/>
    </w:p>
    <w:p w14:paraId="1B963C39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6D9127C7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FF"/>
          <w:sz w:val="16"/>
          <w:szCs w:val="16"/>
        </w:rPr>
        <w:t>int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gramStart"/>
      <w:r w:rsidRPr="00CC4CF1">
        <w:rPr>
          <w:rFonts w:ascii="Arial" w:hAnsi="Arial" w:cs="Arial"/>
          <w:color w:val="000000"/>
          <w:sz w:val="16"/>
          <w:szCs w:val="16"/>
        </w:rPr>
        <w:t>main(</w:t>
      </w:r>
      <w:proofErr w:type="gramEnd"/>
      <w:r w:rsidRPr="00CC4CF1">
        <w:rPr>
          <w:rFonts w:ascii="Arial" w:hAnsi="Arial" w:cs="Arial"/>
          <w:color w:val="000000"/>
          <w:sz w:val="16"/>
          <w:szCs w:val="16"/>
        </w:rPr>
        <w:t xml:space="preserve">) </w:t>
      </w:r>
    </w:p>
    <w:p w14:paraId="74AFEBA9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00"/>
          <w:sz w:val="16"/>
          <w:szCs w:val="16"/>
        </w:rPr>
        <w:t>{</w:t>
      </w:r>
    </w:p>
    <w:p w14:paraId="1BF0A1AA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7976C68E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00"/>
          <w:sz w:val="16"/>
          <w:szCs w:val="16"/>
        </w:rPr>
        <w:tab/>
      </w:r>
      <w:proofErr w:type="spellStart"/>
      <w:r w:rsidRPr="00CC4CF1">
        <w:rPr>
          <w:rFonts w:ascii="Arial" w:hAnsi="Arial" w:cs="Arial"/>
          <w:color w:val="000000"/>
          <w:sz w:val="16"/>
          <w:szCs w:val="16"/>
        </w:rPr>
        <w:t>cout</w:t>
      </w:r>
      <w:proofErr w:type="spellEnd"/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008080"/>
          <w:sz w:val="16"/>
          <w:szCs w:val="16"/>
        </w:rPr>
        <w:t>&lt;&lt;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A31515"/>
          <w:sz w:val="16"/>
          <w:szCs w:val="16"/>
        </w:rPr>
        <w:t>"Hello, world"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r w:rsidRPr="00CC4CF1">
        <w:rPr>
          <w:rFonts w:ascii="Arial" w:hAnsi="Arial" w:cs="Arial"/>
          <w:color w:val="008080"/>
          <w:sz w:val="16"/>
          <w:szCs w:val="16"/>
        </w:rPr>
        <w:t>&lt;&lt;</w:t>
      </w:r>
      <w:r w:rsidRPr="00CC4CF1">
        <w:rPr>
          <w:rFonts w:ascii="Arial" w:hAnsi="Arial" w:cs="Arial"/>
          <w:color w:val="000000"/>
          <w:sz w:val="16"/>
          <w:szCs w:val="16"/>
        </w:rPr>
        <w:t xml:space="preserve"> </w:t>
      </w:r>
      <w:proofErr w:type="spellStart"/>
      <w:proofErr w:type="gramStart"/>
      <w:r w:rsidRPr="00CC4CF1">
        <w:rPr>
          <w:rFonts w:ascii="Arial" w:hAnsi="Arial" w:cs="Arial"/>
          <w:color w:val="000000"/>
          <w:sz w:val="16"/>
          <w:szCs w:val="16"/>
        </w:rPr>
        <w:t>endl</w:t>
      </w:r>
      <w:proofErr w:type="spellEnd"/>
      <w:r w:rsidRPr="00CC4CF1">
        <w:rPr>
          <w:rFonts w:ascii="Arial" w:hAnsi="Arial" w:cs="Arial"/>
          <w:color w:val="000000"/>
          <w:sz w:val="16"/>
          <w:szCs w:val="16"/>
        </w:rPr>
        <w:t>;</w:t>
      </w:r>
      <w:proofErr w:type="gramEnd"/>
    </w:p>
    <w:p w14:paraId="5CAC2095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  <w:r w:rsidRPr="00CC4CF1">
        <w:rPr>
          <w:rFonts w:ascii="Arial" w:hAnsi="Arial" w:cs="Arial"/>
          <w:color w:val="000000"/>
          <w:sz w:val="16"/>
          <w:szCs w:val="16"/>
        </w:rPr>
        <w:tab/>
        <w:t>system(</w:t>
      </w:r>
      <w:r w:rsidRPr="00CC4CF1">
        <w:rPr>
          <w:rFonts w:ascii="Arial" w:hAnsi="Arial" w:cs="Arial"/>
          <w:color w:val="A31515"/>
          <w:sz w:val="16"/>
          <w:szCs w:val="16"/>
        </w:rPr>
        <w:t>"pause"</w:t>
      </w:r>
      <w:proofErr w:type="gramStart"/>
      <w:r w:rsidRPr="00CC4CF1">
        <w:rPr>
          <w:rFonts w:ascii="Arial" w:hAnsi="Arial" w:cs="Arial"/>
          <w:color w:val="000000"/>
          <w:sz w:val="16"/>
          <w:szCs w:val="16"/>
        </w:rPr>
        <w:t>);</w:t>
      </w:r>
      <w:proofErr w:type="gramEnd"/>
    </w:p>
    <w:p w14:paraId="526ADCA7" w14:textId="77777777" w:rsidR="00151BA1" w:rsidRPr="00CC4CF1" w:rsidRDefault="00151BA1" w:rsidP="00151BA1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16"/>
          <w:szCs w:val="16"/>
        </w:rPr>
      </w:pPr>
    </w:p>
    <w:p w14:paraId="689FDB6A" w14:textId="77777777" w:rsidR="00151BA1" w:rsidRPr="00CC4CF1" w:rsidRDefault="00151BA1" w:rsidP="00151BA1">
      <w:pPr>
        <w:rPr>
          <w:rFonts w:ascii="Arial" w:hAnsi="Arial" w:cs="Arial"/>
          <w:sz w:val="16"/>
          <w:szCs w:val="16"/>
        </w:rPr>
      </w:pPr>
      <w:r w:rsidRPr="00CC4CF1">
        <w:rPr>
          <w:rFonts w:ascii="Arial" w:hAnsi="Arial" w:cs="Arial"/>
          <w:color w:val="000000"/>
          <w:sz w:val="16"/>
          <w:szCs w:val="16"/>
        </w:rPr>
        <w:t xml:space="preserve">} </w:t>
      </w:r>
      <w:r w:rsidRPr="00CC4CF1">
        <w:rPr>
          <w:rFonts w:ascii="Arial" w:hAnsi="Arial" w:cs="Arial"/>
          <w:color w:val="008000"/>
          <w:sz w:val="16"/>
          <w:szCs w:val="16"/>
        </w:rPr>
        <w:t>// end of main</w:t>
      </w:r>
    </w:p>
    <w:p w14:paraId="57B16F29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 xml:space="preserve">Your </w:t>
      </w:r>
      <w:r w:rsidRPr="00CC4CF1">
        <w:rPr>
          <w:rFonts w:ascii="Arial" w:hAnsi="Arial" w:cs="Arial"/>
          <w:b/>
        </w:rPr>
        <w:t>output</w:t>
      </w:r>
      <w:r w:rsidRPr="00CC4CF1">
        <w:rPr>
          <w:rFonts w:ascii="Arial" w:hAnsi="Arial" w:cs="Arial"/>
        </w:rPr>
        <w:t xml:space="preserve"> would be as follows:</w:t>
      </w:r>
    </w:p>
    <w:p w14:paraId="4D026930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  <w:noProof/>
        </w:rPr>
        <w:drawing>
          <wp:inline distT="0" distB="0" distL="0" distR="0" wp14:anchorId="2B5A5DA4" wp14:editId="44C71DD7">
            <wp:extent cx="3861216" cy="2019300"/>
            <wp:effectExtent l="0" t="0" r="635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65163" cy="20213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8A227D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>Note: To avoid additional point deductions; remember to submit both code and output.</w:t>
      </w:r>
    </w:p>
    <w:p w14:paraId="7E59FD42" w14:textId="77777777" w:rsidR="00151BA1" w:rsidRPr="00CC4CF1" w:rsidRDefault="00151BA1" w:rsidP="00151BA1">
      <w:pPr>
        <w:rPr>
          <w:rFonts w:ascii="Arial" w:hAnsi="Arial" w:cs="Arial"/>
        </w:rPr>
      </w:pPr>
      <w:r w:rsidRPr="00CC4CF1">
        <w:rPr>
          <w:rFonts w:ascii="Arial" w:hAnsi="Arial" w:cs="Arial"/>
        </w:rPr>
        <w:t>&gt;&gt;&gt;</w:t>
      </w:r>
    </w:p>
    <w:p w14:paraId="5D55C3BD" w14:textId="77777777" w:rsidR="00151BA1" w:rsidRPr="00CC4CF1" w:rsidRDefault="00151BA1" w:rsidP="00151BA1">
      <w:pPr>
        <w:rPr>
          <w:rFonts w:ascii="Arial" w:hAnsi="Arial" w:cs="Arial"/>
        </w:rPr>
      </w:pPr>
    </w:p>
    <w:p w14:paraId="7409FEC9" w14:textId="2023A9B7" w:rsidR="005E5080" w:rsidRPr="00CC4CF1" w:rsidRDefault="00151BA1" w:rsidP="005E5080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t>b)</w:t>
      </w:r>
      <w:r w:rsidRPr="00CC4CF1">
        <w:rPr>
          <w:rFonts w:ascii="Arial" w:hAnsi="Arial" w:cs="Arial"/>
        </w:rPr>
        <w:t xml:space="preserve"> Be sure to show completion of Security Injections by providing Screen shots of (or copy and paste) your Security Injection completion </w:t>
      </w:r>
      <w:r w:rsidRPr="00CC4CF1">
        <w:rPr>
          <w:rFonts w:ascii="Arial" w:hAnsi="Arial" w:cs="Arial"/>
          <w:b/>
        </w:rPr>
        <w:t xml:space="preserve">Certificate </w:t>
      </w:r>
      <w:r w:rsidRPr="00CC4CF1">
        <w:rPr>
          <w:rFonts w:ascii="Arial" w:hAnsi="Arial" w:cs="Arial"/>
        </w:rPr>
        <w:t>above</w:t>
      </w:r>
      <w:r w:rsidRPr="00CC4CF1">
        <w:rPr>
          <w:rFonts w:ascii="Arial" w:hAnsi="Arial" w:cs="Arial"/>
          <w:b/>
        </w:rPr>
        <w:t xml:space="preserve">. </w:t>
      </w:r>
      <w:r w:rsidRPr="00CC4CF1">
        <w:rPr>
          <w:rFonts w:ascii="Arial" w:hAnsi="Arial" w:cs="Arial"/>
          <w:b/>
          <w:color w:val="FF0000"/>
        </w:rPr>
        <w:t>Do not</w:t>
      </w:r>
      <w:r w:rsidRPr="00CC4CF1">
        <w:rPr>
          <w:rFonts w:ascii="Arial" w:hAnsi="Arial" w:cs="Arial"/>
          <w:b/>
        </w:rPr>
        <w:t xml:space="preserve"> email me your certificate.</w:t>
      </w:r>
      <w:r w:rsidR="002471F5" w:rsidRPr="00CC4CF1">
        <w:rPr>
          <w:rFonts w:ascii="Arial" w:hAnsi="Arial" w:cs="Arial"/>
        </w:rPr>
        <w:t xml:space="preserve"> </w:t>
      </w:r>
    </w:p>
    <w:p w14:paraId="402CA906" w14:textId="5E4BD3EA" w:rsidR="00DB556F" w:rsidRPr="00CC4CF1" w:rsidRDefault="00312EB7" w:rsidP="00981D15">
      <w:pPr>
        <w:rPr>
          <w:rFonts w:ascii="Arial" w:hAnsi="Arial" w:cs="Arial"/>
        </w:rPr>
      </w:pPr>
      <w:r w:rsidRPr="00CC4CF1">
        <w:rPr>
          <w:rFonts w:ascii="Arial" w:hAnsi="Arial" w:cs="Arial"/>
          <w:b/>
        </w:rPr>
        <w:t xml:space="preserve">c) Late policy: </w:t>
      </w:r>
      <w:r w:rsidRPr="00CC4CF1">
        <w:rPr>
          <w:rFonts w:ascii="Arial" w:hAnsi="Arial" w:cs="Arial"/>
        </w:rPr>
        <w:t>Late submissions will receive a zero grade. Get help during the week so that you can submit on time.</w:t>
      </w:r>
    </w:p>
    <w:sectPr w:rsidR="00DB556F" w:rsidRPr="00CC4CF1" w:rsidSect="000C3FC6">
      <w:headerReference w:type="default" r:id="rId11"/>
      <w:footerReference w:type="default" r:id="rId12"/>
      <w:pgSz w:w="12240" w:h="15840"/>
      <w:pgMar w:top="1440" w:right="1440" w:bottom="1440" w:left="1440" w:header="720" w:footer="720" w:gutter="0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2F0390" w14:textId="77777777" w:rsidR="002A1A41" w:rsidRDefault="002A1A41" w:rsidP="002E6225">
      <w:pPr>
        <w:spacing w:after="0" w:line="240" w:lineRule="auto"/>
      </w:pPr>
      <w:r>
        <w:separator/>
      </w:r>
    </w:p>
  </w:endnote>
  <w:endnote w:type="continuationSeparator" w:id="0">
    <w:p w14:paraId="23D288CF" w14:textId="77777777" w:rsidR="002A1A41" w:rsidRDefault="002A1A41" w:rsidP="002E622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17870501"/>
      <w:docPartObj>
        <w:docPartGallery w:val="Page Numbers (Bottom of Page)"/>
        <w:docPartUnique/>
      </w:docPartObj>
    </w:sdtPr>
    <w:sdtEndPr/>
    <w:sdtContent>
      <w:sdt>
        <w:sdtPr>
          <w:id w:val="860082579"/>
          <w:docPartObj>
            <w:docPartGallery w:val="Page Numbers (Top of Page)"/>
            <w:docPartUnique/>
          </w:docPartObj>
        </w:sdtPr>
        <w:sdtEndPr/>
        <w:sdtContent>
          <w:p w14:paraId="58FA0F05" w14:textId="21A7D301" w:rsidR="00EC2A1F" w:rsidRDefault="00EC2A1F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3300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D33009">
              <w:rPr>
                <w:b/>
                <w:bCs/>
                <w:noProof/>
              </w:rPr>
              <w:t>5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63620CB" w14:textId="77777777" w:rsidR="00EC2A1F" w:rsidRDefault="00EC2A1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48B02" w14:textId="77777777" w:rsidR="002A1A41" w:rsidRDefault="002A1A41" w:rsidP="002E6225">
      <w:pPr>
        <w:spacing w:after="0" w:line="240" w:lineRule="auto"/>
      </w:pPr>
      <w:r>
        <w:separator/>
      </w:r>
    </w:p>
  </w:footnote>
  <w:footnote w:type="continuationSeparator" w:id="0">
    <w:p w14:paraId="4D5351E5" w14:textId="77777777" w:rsidR="002A1A41" w:rsidRDefault="002A1A41" w:rsidP="002E622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D530B9" w14:textId="77777777" w:rsidR="002E6225" w:rsidRDefault="002E6225" w:rsidP="002E6225">
    <w:pPr>
      <w:pStyle w:val="NoSpacing"/>
      <w:jc w:val="center"/>
    </w:pPr>
    <w:r>
      <w:t>Towson University</w:t>
    </w:r>
  </w:p>
  <w:p w14:paraId="1ABB181A" w14:textId="77777777" w:rsidR="002E6225" w:rsidRDefault="002E6225" w:rsidP="002E6225">
    <w:pPr>
      <w:pStyle w:val="NoSpacing"/>
      <w:jc w:val="center"/>
    </w:pPr>
    <w:r>
      <w:t>Department of Computer and Information Sciences</w:t>
    </w:r>
  </w:p>
  <w:p w14:paraId="72F77C6A" w14:textId="77777777" w:rsidR="002E6225" w:rsidRDefault="002E62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53B07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0A5F36"/>
    <w:multiLevelType w:val="hybridMultilevel"/>
    <w:tmpl w:val="B9A8F12C"/>
    <w:lvl w:ilvl="0" w:tplc="BAE442A4">
      <w:start w:val="1"/>
      <w:numFmt w:val="decimal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0A5E55"/>
    <w:multiLevelType w:val="hybridMultilevel"/>
    <w:tmpl w:val="20ACAB7C"/>
    <w:lvl w:ilvl="0" w:tplc="561CF000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3F94CDF"/>
    <w:multiLevelType w:val="hybridMultilevel"/>
    <w:tmpl w:val="A7840AE2"/>
    <w:lvl w:ilvl="0" w:tplc="F67209BE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926FB"/>
    <w:multiLevelType w:val="hybridMultilevel"/>
    <w:tmpl w:val="115A0844"/>
    <w:lvl w:ilvl="0" w:tplc="7BF4D124">
      <w:start w:val="1"/>
      <w:numFmt w:val="decimal"/>
      <w:lvlText w:val="%1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E8242E3"/>
    <w:multiLevelType w:val="hybridMultilevel"/>
    <w:tmpl w:val="6F3A887E"/>
    <w:lvl w:ilvl="0" w:tplc="04090017">
      <w:start w:val="1"/>
      <w:numFmt w:val="lowerLetter"/>
      <w:lvlText w:val="%1)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6" w15:restartNumberingAfterBreak="0">
    <w:nsid w:val="3F207AD5"/>
    <w:multiLevelType w:val="hybridMultilevel"/>
    <w:tmpl w:val="97EC9F04"/>
    <w:lvl w:ilvl="0" w:tplc="04090019">
      <w:start w:val="1"/>
      <w:numFmt w:val="lowerLetter"/>
      <w:lvlText w:val="%1."/>
      <w:lvlJc w:val="left"/>
      <w:pPr>
        <w:ind w:left="855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575" w:hanging="360"/>
      </w:pPr>
    </w:lvl>
    <w:lvl w:ilvl="2" w:tplc="0409001B" w:tentative="1">
      <w:start w:val="1"/>
      <w:numFmt w:val="lowerRoman"/>
      <w:lvlText w:val="%3."/>
      <w:lvlJc w:val="right"/>
      <w:pPr>
        <w:ind w:left="2295" w:hanging="180"/>
      </w:pPr>
    </w:lvl>
    <w:lvl w:ilvl="3" w:tplc="0409000F" w:tentative="1">
      <w:start w:val="1"/>
      <w:numFmt w:val="decimal"/>
      <w:lvlText w:val="%4."/>
      <w:lvlJc w:val="left"/>
      <w:pPr>
        <w:ind w:left="3015" w:hanging="360"/>
      </w:pPr>
    </w:lvl>
    <w:lvl w:ilvl="4" w:tplc="04090019" w:tentative="1">
      <w:start w:val="1"/>
      <w:numFmt w:val="lowerLetter"/>
      <w:lvlText w:val="%5."/>
      <w:lvlJc w:val="left"/>
      <w:pPr>
        <w:ind w:left="3735" w:hanging="360"/>
      </w:pPr>
    </w:lvl>
    <w:lvl w:ilvl="5" w:tplc="0409001B" w:tentative="1">
      <w:start w:val="1"/>
      <w:numFmt w:val="lowerRoman"/>
      <w:lvlText w:val="%6."/>
      <w:lvlJc w:val="right"/>
      <w:pPr>
        <w:ind w:left="4455" w:hanging="180"/>
      </w:pPr>
    </w:lvl>
    <w:lvl w:ilvl="6" w:tplc="0409000F" w:tentative="1">
      <w:start w:val="1"/>
      <w:numFmt w:val="decimal"/>
      <w:lvlText w:val="%7."/>
      <w:lvlJc w:val="left"/>
      <w:pPr>
        <w:ind w:left="5175" w:hanging="360"/>
      </w:pPr>
    </w:lvl>
    <w:lvl w:ilvl="7" w:tplc="04090019" w:tentative="1">
      <w:start w:val="1"/>
      <w:numFmt w:val="lowerLetter"/>
      <w:lvlText w:val="%8."/>
      <w:lvlJc w:val="left"/>
      <w:pPr>
        <w:ind w:left="5895" w:hanging="360"/>
      </w:pPr>
    </w:lvl>
    <w:lvl w:ilvl="8" w:tplc="0409001B" w:tentative="1">
      <w:start w:val="1"/>
      <w:numFmt w:val="lowerRoman"/>
      <w:lvlText w:val="%9."/>
      <w:lvlJc w:val="right"/>
      <w:pPr>
        <w:ind w:left="6615" w:hanging="180"/>
      </w:pPr>
    </w:lvl>
  </w:abstractNum>
  <w:abstractNum w:abstractNumId="7" w15:restartNumberingAfterBreak="0">
    <w:nsid w:val="42092034"/>
    <w:multiLevelType w:val="hybridMultilevel"/>
    <w:tmpl w:val="9B48816E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0F722B"/>
    <w:multiLevelType w:val="multilevel"/>
    <w:tmpl w:val="9B48816E"/>
    <w:lvl w:ilvl="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ED75B1C"/>
    <w:multiLevelType w:val="hybridMultilevel"/>
    <w:tmpl w:val="4B10219A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4FAD61CE"/>
    <w:multiLevelType w:val="hybridMultilevel"/>
    <w:tmpl w:val="C360C81A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5F994E6F"/>
    <w:multiLevelType w:val="hybridMultilevel"/>
    <w:tmpl w:val="963E2C26"/>
    <w:lvl w:ilvl="0" w:tplc="B8C882FC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1290D06"/>
    <w:multiLevelType w:val="hybridMultilevel"/>
    <w:tmpl w:val="BE2A0BEC"/>
    <w:lvl w:ilvl="0" w:tplc="86C2596C">
      <w:start w:val="1"/>
      <w:numFmt w:val="decimal"/>
      <w:lvlText w:val="%1.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743E3058"/>
    <w:multiLevelType w:val="hybridMultilevel"/>
    <w:tmpl w:val="A19A1DB4"/>
    <w:lvl w:ilvl="0" w:tplc="73C0F81E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A42761D"/>
    <w:multiLevelType w:val="hybridMultilevel"/>
    <w:tmpl w:val="A56837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64109486">
    <w:abstractNumId w:val="2"/>
  </w:num>
  <w:num w:numId="2" w16cid:durableId="454057227">
    <w:abstractNumId w:val="14"/>
  </w:num>
  <w:num w:numId="3" w16cid:durableId="1553496813">
    <w:abstractNumId w:val="9"/>
  </w:num>
  <w:num w:numId="4" w16cid:durableId="1394741905">
    <w:abstractNumId w:val="13"/>
  </w:num>
  <w:num w:numId="5" w16cid:durableId="1094666771">
    <w:abstractNumId w:val="7"/>
  </w:num>
  <w:num w:numId="6" w16cid:durableId="490759531">
    <w:abstractNumId w:val="12"/>
  </w:num>
  <w:num w:numId="7" w16cid:durableId="2073893460">
    <w:abstractNumId w:val="6"/>
  </w:num>
  <w:num w:numId="8" w16cid:durableId="996962541">
    <w:abstractNumId w:val="8"/>
  </w:num>
  <w:num w:numId="9" w16cid:durableId="1699545851">
    <w:abstractNumId w:val="5"/>
  </w:num>
  <w:num w:numId="10" w16cid:durableId="359402479">
    <w:abstractNumId w:val="1"/>
  </w:num>
  <w:num w:numId="11" w16cid:durableId="348458621">
    <w:abstractNumId w:val="0"/>
  </w:num>
  <w:num w:numId="12" w16cid:durableId="1569458061">
    <w:abstractNumId w:val="4"/>
  </w:num>
  <w:num w:numId="13" w16cid:durableId="1632325120">
    <w:abstractNumId w:val="11"/>
  </w:num>
  <w:num w:numId="14" w16cid:durableId="1347512940">
    <w:abstractNumId w:val="3"/>
  </w:num>
  <w:num w:numId="15" w16cid:durableId="190487408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xNbMwNzY0tzA3NzRX0lEKTi0uzszPAykwqgUAzeZyhSwAAAA="/>
  </w:docVars>
  <w:rsids>
    <w:rsidRoot w:val="00645526"/>
    <w:rsid w:val="000068EE"/>
    <w:rsid w:val="00011EA8"/>
    <w:rsid w:val="000225AC"/>
    <w:rsid w:val="00032721"/>
    <w:rsid w:val="00037D4C"/>
    <w:rsid w:val="00040A82"/>
    <w:rsid w:val="00045D28"/>
    <w:rsid w:val="000517E8"/>
    <w:rsid w:val="00056AEB"/>
    <w:rsid w:val="00060C5D"/>
    <w:rsid w:val="00061EBC"/>
    <w:rsid w:val="000629C9"/>
    <w:rsid w:val="00063C46"/>
    <w:rsid w:val="00066281"/>
    <w:rsid w:val="0006775F"/>
    <w:rsid w:val="00070C9D"/>
    <w:rsid w:val="000A3F12"/>
    <w:rsid w:val="000A7BDA"/>
    <w:rsid w:val="000B3049"/>
    <w:rsid w:val="000B4563"/>
    <w:rsid w:val="000C39E6"/>
    <w:rsid w:val="000D53D8"/>
    <w:rsid w:val="000F24C5"/>
    <w:rsid w:val="000F71BB"/>
    <w:rsid w:val="001026A4"/>
    <w:rsid w:val="0011252A"/>
    <w:rsid w:val="00113716"/>
    <w:rsid w:val="00113FE9"/>
    <w:rsid w:val="001204A6"/>
    <w:rsid w:val="00120F27"/>
    <w:rsid w:val="001225A4"/>
    <w:rsid w:val="00123E97"/>
    <w:rsid w:val="001351E1"/>
    <w:rsid w:val="00151BA1"/>
    <w:rsid w:val="00152D7D"/>
    <w:rsid w:val="001542A5"/>
    <w:rsid w:val="00161349"/>
    <w:rsid w:val="001655D4"/>
    <w:rsid w:val="00174618"/>
    <w:rsid w:val="001854F2"/>
    <w:rsid w:val="00191D92"/>
    <w:rsid w:val="001942E9"/>
    <w:rsid w:val="001C1F32"/>
    <w:rsid w:val="001D06B4"/>
    <w:rsid w:val="001D61B6"/>
    <w:rsid w:val="001E1F04"/>
    <w:rsid w:val="001F73B7"/>
    <w:rsid w:val="00201A0F"/>
    <w:rsid w:val="00206EB6"/>
    <w:rsid w:val="002103F1"/>
    <w:rsid w:val="0021088A"/>
    <w:rsid w:val="002203E9"/>
    <w:rsid w:val="002214A8"/>
    <w:rsid w:val="00223941"/>
    <w:rsid w:val="002324BA"/>
    <w:rsid w:val="002359D6"/>
    <w:rsid w:val="002471F5"/>
    <w:rsid w:val="0026403D"/>
    <w:rsid w:val="002A1A41"/>
    <w:rsid w:val="002E03A3"/>
    <w:rsid w:val="002E2F5C"/>
    <w:rsid w:val="002E6225"/>
    <w:rsid w:val="002F0938"/>
    <w:rsid w:val="003064C3"/>
    <w:rsid w:val="00312EB7"/>
    <w:rsid w:val="00315951"/>
    <w:rsid w:val="003163D8"/>
    <w:rsid w:val="003265D4"/>
    <w:rsid w:val="003309C7"/>
    <w:rsid w:val="00330D27"/>
    <w:rsid w:val="00337D7B"/>
    <w:rsid w:val="00352C5D"/>
    <w:rsid w:val="0035712A"/>
    <w:rsid w:val="00377BC3"/>
    <w:rsid w:val="003809C8"/>
    <w:rsid w:val="00385C65"/>
    <w:rsid w:val="0039437D"/>
    <w:rsid w:val="003971B0"/>
    <w:rsid w:val="003B2E56"/>
    <w:rsid w:val="003B4117"/>
    <w:rsid w:val="00422C9A"/>
    <w:rsid w:val="00437AC7"/>
    <w:rsid w:val="00443627"/>
    <w:rsid w:val="0046309D"/>
    <w:rsid w:val="00466141"/>
    <w:rsid w:val="004674C7"/>
    <w:rsid w:val="00481B7F"/>
    <w:rsid w:val="004A3B8A"/>
    <w:rsid w:val="004B25CB"/>
    <w:rsid w:val="004B5DD4"/>
    <w:rsid w:val="004E4792"/>
    <w:rsid w:val="004F0B7D"/>
    <w:rsid w:val="005063EF"/>
    <w:rsid w:val="0051609D"/>
    <w:rsid w:val="00522E7E"/>
    <w:rsid w:val="0052354C"/>
    <w:rsid w:val="00545208"/>
    <w:rsid w:val="0058195D"/>
    <w:rsid w:val="00581A15"/>
    <w:rsid w:val="005867C2"/>
    <w:rsid w:val="00594B44"/>
    <w:rsid w:val="005A3421"/>
    <w:rsid w:val="005A3B99"/>
    <w:rsid w:val="005A5F6A"/>
    <w:rsid w:val="005B15F8"/>
    <w:rsid w:val="005C1FCF"/>
    <w:rsid w:val="005C71F9"/>
    <w:rsid w:val="005E4251"/>
    <w:rsid w:val="005E5080"/>
    <w:rsid w:val="00602638"/>
    <w:rsid w:val="006030A8"/>
    <w:rsid w:val="00603B02"/>
    <w:rsid w:val="006206C0"/>
    <w:rsid w:val="00625632"/>
    <w:rsid w:val="00631698"/>
    <w:rsid w:val="00645526"/>
    <w:rsid w:val="00662267"/>
    <w:rsid w:val="006624A1"/>
    <w:rsid w:val="00665CF8"/>
    <w:rsid w:val="006668DB"/>
    <w:rsid w:val="00667C90"/>
    <w:rsid w:val="00670CFB"/>
    <w:rsid w:val="00693C32"/>
    <w:rsid w:val="00695203"/>
    <w:rsid w:val="006B0760"/>
    <w:rsid w:val="006C5FF1"/>
    <w:rsid w:val="006D2F07"/>
    <w:rsid w:val="006D35CD"/>
    <w:rsid w:val="006F7307"/>
    <w:rsid w:val="00704158"/>
    <w:rsid w:val="00710F15"/>
    <w:rsid w:val="00720667"/>
    <w:rsid w:val="007210E0"/>
    <w:rsid w:val="00734407"/>
    <w:rsid w:val="00735C24"/>
    <w:rsid w:val="00735DE8"/>
    <w:rsid w:val="007439AD"/>
    <w:rsid w:val="00781C3E"/>
    <w:rsid w:val="00786377"/>
    <w:rsid w:val="00791CEB"/>
    <w:rsid w:val="007B1697"/>
    <w:rsid w:val="007B5130"/>
    <w:rsid w:val="007C26D3"/>
    <w:rsid w:val="007E23AC"/>
    <w:rsid w:val="007E3693"/>
    <w:rsid w:val="007E37E6"/>
    <w:rsid w:val="007E7C19"/>
    <w:rsid w:val="007F26BA"/>
    <w:rsid w:val="008040C5"/>
    <w:rsid w:val="00814E5B"/>
    <w:rsid w:val="00821A30"/>
    <w:rsid w:val="00827DDF"/>
    <w:rsid w:val="00832AA0"/>
    <w:rsid w:val="00836AB8"/>
    <w:rsid w:val="0084247A"/>
    <w:rsid w:val="008666AD"/>
    <w:rsid w:val="00871007"/>
    <w:rsid w:val="00873073"/>
    <w:rsid w:val="00883487"/>
    <w:rsid w:val="00885BA6"/>
    <w:rsid w:val="008A2A22"/>
    <w:rsid w:val="008B4785"/>
    <w:rsid w:val="008D44C9"/>
    <w:rsid w:val="008E4CA4"/>
    <w:rsid w:val="008E6E95"/>
    <w:rsid w:val="0090123E"/>
    <w:rsid w:val="00911ABE"/>
    <w:rsid w:val="00922B65"/>
    <w:rsid w:val="009320B4"/>
    <w:rsid w:val="00936E1C"/>
    <w:rsid w:val="00942478"/>
    <w:rsid w:val="00952D49"/>
    <w:rsid w:val="009535EA"/>
    <w:rsid w:val="00964C01"/>
    <w:rsid w:val="00966D73"/>
    <w:rsid w:val="00981D15"/>
    <w:rsid w:val="0098373E"/>
    <w:rsid w:val="00992B6C"/>
    <w:rsid w:val="009A1745"/>
    <w:rsid w:val="009A240D"/>
    <w:rsid w:val="009A3630"/>
    <w:rsid w:val="009B2097"/>
    <w:rsid w:val="009D4260"/>
    <w:rsid w:val="009D765C"/>
    <w:rsid w:val="009E264A"/>
    <w:rsid w:val="00A04187"/>
    <w:rsid w:val="00A24FA2"/>
    <w:rsid w:val="00A358A0"/>
    <w:rsid w:val="00A369F1"/>
    <w:rsid w:val="00A36FDB"/>
    <w:rsid w:val="00A4396A"/>
    <w:rsid w:val="00A47D4D"/>
    <w:rsid w:val="00A60F98"/>
    <w:rsid w:val="00A679E6"/>
    <w:rsid w:val="00A73A4A"/>
    <w:rsid w:val="00A75186"/>
    <w:rsid w:val="00A975E4"/>
    <w:rsid w:val="00AA5938"/>
    <w:rsid w:val="00AC0D38"/>
    <w:rsid w:val="00AC7935"/>
    <w:rsid w:val="00AD64C8"/>
    <w:rsid w:val="00AE3980"/>
    <w:rsid w:val="00AF2C2C"/>
    <w:rsid w:val="00AF7BA3"/>
    <w:rsid w:val="00B04F0C"/>
    <w:rsid w:val="00B060C5"/>
    <w:rsid w:val="00B1191A"/>
    <w:rsid w:val="00B126AE"/>
    <w:rsid w:val="00B24206"/>
    <w:rsid w:val="00B24FF3"/>
    <w:rsid w:val="00B32C1B"/>
    <w:rsid w:val="00B61A60"/>
    <w:rsid w:val="00B7138E"/>
    <w:rsid w:val="00B730B2"/>
    <w:rsid w:val="00B75C58"/>
    <w:rsid w:val="00B75D50"/>
    <w:rsid w:val="00B867E3"/>
    <w:rsid w:val="00B90CB5"/>
    <w:rsid w:val="00B92049"/>
    <w:rsid w:val="00B95134"/>
    <w:rsid w:val="00BA278C"/>
    <w:rsid w:val="00BB37DF"/>
    <w:rsid w:val="00BB4AC0"/>
    <w:rsid w:val="00BC1148"/>
    <w:rsid w:val="00BD6DF5"/>
    <w:rsid w:val="00C06280"/>
    <w:rsid w:val="00C170B4"/>
    <w:rsid w:val="00C24D2B"/>
    <w:rsid w:val="00C27594"/>
    <w:rsid w:val="00C40BD2"/>
    <w:rsid w:val="00C46187"/>
    <w:rsid w:val="00C47076"/>
    <w:rsid w:val="00C5151A"/>
    <w:rsid w:val="00C516BF"/>
    <w:rsid w:val="00C51ACD"/>
    <w:rsid w:val="00C52311"/>
    <w:rsid w:val="00C53B1E"/>
    <w:rsid w:val="00C6259F"/>
    <w:rsid w:val="00C63B71"/>
    <w:rsid w:val="00C71C21"/>
    <w:rsid w:val="00C731EE"/>
    <w:rsid w:val="00C808C7"/>
    <w:rsid w:val="00C93B47"/>
    <w:rsid w:val="00CB5B3B"/>
    <w:rsid w:val="00CC04BB"/>
    <w:rsid w:val="00CC4CF1"/>
    <w:rsid w:val="00CD4C46"/>
    <w:rsid w:val="00CE1A49"/>
    <w:rsid w:val="00CE6992"/>
    <w:rsid w:val="00CF0BDF"/>
    <w:rsid w:val="00D04BE3"/>
    <w:rsid w:val="00D061CB"/>
    <w:rsid w:val="00D14C11"/>
    <w:rsid w:val="00D15453"/>
    <w:rsid w:val="00D33009"/>
    <w:rsid w:val="00D455B7"/>
    <w:rsid w:val="00D64136"/>
    <w:rsid w:val="00D702DE"/>
    <w:rsid w:val="00D72235"/>
    <w:rsid w:val="00D7228D"/>
    <w:rsid w:val="00D74656"/>
    <w:rsid w:val="00D753F9"/>
    <w:rsid w:val="00D85F22"/>
    <w:rsid w:val="00D9260A"/>
    <w:rsid w:val="00D94B48"/>
    <w:rsid w:val="00D95924"/>
    <w:rsid w:val="00D9597B"/>
    <w:rsid w:val="00D979B1"/>
    <w:rsid w:val="00DB556F"/>
    <w:rsid w:val="00DB78F3"/>
    <w:rsid w:val="00DB7D98"/>
    <w:rsid w:val="00DC56C0"/>
    <w:rsid w:val="00DC70DA"/>
    <w:rsid w:val="00DE6D57"/>
    <w:rsid w:val="00DE7D5A"/>
    <w:rsid w:val="00DF48F2"/>
    <w:rsid w:val="00E00922"/>
    <w:rsid w:val="00E02E96"/>
    <w:rsid w:val="00E1027C"/>
    <w:rsid w:val="00E1038C"/>
    <w:rsid w:val="00E14443"/>
    <w:rsid w:val="00E4764F"/>
    <w:rsid w:val="00E55C4E"/>
    <w:rsid w:val="00E63000"/>
    <w:rsid w:val="00E6300C"/>
    <w:rsid w:val="00E6513C"/>
    <w:rsid w:val="00E72465"/>
    <w:rsid w:val="00E777B7"/>
    <w:rsid w:val="00E91C2A"/>
    <w:rsid w:val="00E93D22"/>
    <w:rsid w:val="00E97CA0"/>
    <w:rsid w:val="00EA5145"/>
    <w:rsid w:val="00EC126C"/>
    <w:rsid w:val="00EC2A1F"/>
    <w:rsid w:val="00ED01E5"/>
    <w:rsid w:val="00ED0DBC"/>
    <w:rsid w:val="00ED4EF6"/>
    <w:rsid w:val="00EE500B"/>
    <w:rsid w:val="00EF03F7"/>
    <w:rsid w:val="00EF78DA"/>
    <w:rsid w:val="00F00F40"/>
    <w:rsid w:val="00F10497"/>
    <w:rsid w:val="00F12520"/>
    <w:rsid w:val="00F165F1"/>
    <w:rsid w:val="00F2000C"/>
    <w:rsid w:val="00F22564"/>
    <w:rsid w:val="00F27044"/>
    <w:rsid w:val="00F27AD2"/>
    <w:rsid w:val="00F317A9"/>
    <w:rsid w:val="00F332D8"/>
    <w:rsid w:val="00F33DAA"/>
    <w:rsid w:val="00F34971"/>
    <w:rsid w:val="00F451A3"/>
    <w:rsid w:val="00F456DA"/>
    <w:rsid w:val="00F65101"/>
    <w:rsid w:val="00F81230"/>
    <w:rsid w:val="00F9017A"/>
    <w:rsid w:val="00F908F9"/>
    <w:rsid w:val="00F90F67"/>
    <w:rsid w:val="00FA09C0"/>
    <w:rsid w:val="00FA295C"/>
    <w:rsid w:val="00FA4486"/>
    <w:rsid w:val="00FA4BBC"/>
    <w:rsid w:val="00FB3238"/>
    <w:rsid w:val="00FC287C"/>
    <w:rsid w:val="00FD7A94"/>
    <w:rsid w:val="00FE7FCD"/>
    <w:rsid w:val="00FF0E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375BF3"/>
  <w15:docId w15:val="{269B0DBC-0706-43DE-A273-F277E46AE3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526"/>
    <w:pPr>
      <w:ind w:left="720"/>
      <w:contextualSpacing/>
    </w:pPr>
  </w:style>
  <w:style w:type="paragraph" w:styleId="HTMLAddress">
    <w:name w:val="HTML Address"/>
    <w:basedOn w:val="Normal"/>
    <w:link w:val="HTMLAddressChar"/>
    <w:uiPriority w:val="99"/>
    <w:semiHidden/>
    <w:unhideWhenUsed/>
    <w:rsid w:val="000F71BB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0F71BB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Emphasis">
    <w:name w:val="Emphasis"/>
    <w:basedOn w:val="DefaultParagraphFont"/>
    <w:uiPriority w:val="20"/>
    <w:qFormat/>
    <w:rsid w:val="000F71BB"/>
    <w:rPr>
      <w:i/>
      <w:iCs/>
    </w:rPr>
  </w:style>
  <w:style w:type="character" w:styleId="Hyperlink">
    <w:name w:val="Hyperlink"/>
    <w:basedOn w:val="DefaultParagraphFont"/>
    <w:uiPriority w:val="99"/>
    <w:unhideWhenUsed/>
    <w:rsid w:val="005C71F9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rsid w:val="005C71F9"/>
    <w:rPr>
      <w:color w:val="808080"/>
      <w:shd w:val="clear" w:color="auto" w:fill="E6E6E6"/>
    </w:rPr>
  </w:style>
  <w:style w:type="paragraph" w:styleId="NoSpacing">
    <w:name w:val="No Spacing"/>
    <w:uiPriority w:val="1"/>
    <w:qFormat/>
    <w:rsid w:val="009E264A"/>
    <w:pPr>
      <w:spacing w:after="0" w:line="240" w:lineRule="auto"/>
    </w:pPr>
    <w:rPr>
      <w:rFonts w:ascii="Calibri" w:eastAsia="Calibri" w:hAnsi="Calibri" w:cs="Times New Roman"/>
    </w:rPr>
  </w:style>
  <w:style w:type="paragraph" w:styleId="Header">
    <w:name w:val="header"/>
    <w:basedOn w:val="Normal"/>
    <w:link w:val="Head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6225"/>
  </w:style>
  <w:style w:type="paragraph" w:styleId="Footer">
    <w:name w:val="footer"/>
    <w:basedOn w:val="Normal"/>
    <w:link w:val="FooterChar"/>
    <w:uiPriority w:val="99"/>
    <w:unhideWhenUsed/>
    <w:rsid w:val="002E6225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6225"/>
  </w:style>
  <w:style w:type="table" w:styleId="TableGrid">
    <w:name w:val="Table Grid"/>
    <w:basedOn w:val="TableNormal"/>
    <w:uiPriority w:val="59"/>
    <w:rsid w:val="002471F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51B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1BA1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8348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7054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765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60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942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0450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4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119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87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5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4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26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90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717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11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99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42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2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08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525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16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52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33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27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90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19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967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36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4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17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22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71309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50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505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24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548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9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32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1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394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91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142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7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48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34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3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71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90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3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2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27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338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05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65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35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230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672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86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986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is1.towson.edu/~cyber4all/modules/nanomodules/Integer_Error-CS0_C++.html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8</TotalTime>
  <Pages>6</Pages>
  <Words>744</Words>
  <Characters>4244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Towson University</Company>
  <LinksUpToDate>false</LinksUpToDate>
  <CharactersWithSpaces>49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ylor, Blair</dc:creator>
  <cp:lastModifiedBy>Blessing Abumere</cp:lastModifiedBy>
  <cp:revision>280</cp:revision>
  <dcterms:created xsi:type="dcterms:W3CDTF">2018-01-30T14:45:00Z</dcterms:created>
  <dcterms:modified xsi:type="dcterms:W3CDTF">2022-10-12T14:38:00Z</dcterms:modified>
</cp:coreProperties>
</file>